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87791" w14:textId="7492D931" w:rsidR="0094749F" w:rsidRDefault="0094749F">
      <w:pPr>
        <w:pStyle w:val="BodyText"/>
        <w:spacing w:before="0"/>
        <w:ind w:left="6589" w:right="0"/>
        <w:jc w:val="left"/>
        <w:rPr>
          <w:rFonts w:ascii="Times New Roman"/>
          <w:sz w:val="20"/>
        </w:rPr>
      </w:pPr>
    </w:p>
    <w:p w14:paraId="3B7FDF2D" w14:textId="77777777" w:rsidR="0094749F" w:rsidRPr="00864292" w:rsidRDefault="00C008EC">
      <w:pPr>
        <w:pStyle w:val="Heading1"/>
        <w:spacing w:before="7"/>
        <w:ind w:left="3274" w:right="3811"/>
        <w:jc w:val="center"/>
        <w:rPr>
          <w:sz w:val="28"/>
          <w:szCs w:val="28"/>
        </w:rPr>
      </w:pPr>
      <w:r w:rsidRPr="00864292">
        <w:rPr>
          <w:sz w:val="28"/>
          <w:szCs w:val="28"/>
          <w:u w:val="single"/>
        </w:rPr>
        <w:t>All Welded Series</w:t>
      </w:r>
    </w:p>
    <w:p w14:paraId="33A19199" w14:textId="77777777" w:rsidR="0094749F" w:rsidRDefault="00C008EC">
      <w:pPr>
        <w:spacing w:before="199"/>
        <w:ind w:left="100"/>
        <w:rPr>
          <w:b/>
        </w:rPr>
      </w:pPr>
      <w:r>
        <w:rPr>
          <w:b/>
          <w:u w:val="single"/>
        </w:rPr>
        <w:t>Part 1: General</w:t>
      </w:r>
    </w:p>
    <w:p w14:paraId="585B62A9" w14:textId="77777777" w:rsidR="0094749F" w:rsidRDefault="0094749F">
      <w:pPr>
        <w:pStyle w:val="BodyText"/>
        <w:spacing w:before="7"/>
        <w:ind w:left="0" w:right="0"/>
        <w:jc w:val="left"/>
        <w:rPr>
          <w:b/>
          <w:sz w:val="8"/>
        </w:rPr>
      </w:pPr>
    </w:p>
    <w:p w14:paraId="44E4E38E" w14:textId="16F66B7B" w:rsidR="0094749F" w:rsidRDefault="00C008EC">
      <w:pPr>
        <w:pStyle w:val="ListParagraph"/>
        <w:numPr>
          <w:ilvl w:val="1"/>
          <w:numId w:val="5"/>
        </w:numPr>
        <w:tabs>
          <w:tab w:val="left" w:pos="476"/>
        </w:tabs>
        <w:spacing w:before="99"/>
        <w:ind w:firstLine="0"/>
      </w:pPr>
      <w:r>
        <w:rPr>
          <w:b/>
        </w:rPr>
        <w:t xml:space="preserve">Construction Requirements: </w:t>
      </w:r>
      <w:r>
        <w:t xml:space="preserve">All lockers shall be powder – coated steel as design and manufactured by </w:t>
      </w:r>
      <w:r w:rsidR="00FD0687">
        <w:t>LockersMFG</w:t>
      </w:r>
      <w:r>
        <w:t xml:space="preserve">, </w:t>
      </w:r>
      <w:r w:rsidR="00171DBC">
        <w:t>Germantown</w:t>
      </w:r>
      <w:r>
        <w:t xml:space="preserve">, Tennessee. </w:t>
      </w:r>
      <w:r w:rsidR="00FD0687">
        <w:t>LockersMFG</w:t>
      </w:r>
      <w:r>
        <w:t xml:space="preserve"> will furni</w:t>
      </w:r>
      <w:r w:rsidR="006F5332">
        <w:t xml:space="preserve">sh all labor and materials for </w:t>
      </w:r>
      <w:r>
        <w:t>the completion of work in this section</w:t>
      </w:r>
      <w:r w:rsidR="00DC6B1D">
        <w:t>,</w:t>
      </w:r>
      <w:r>
        <w:t xml:space="preserve"> as shown in the approved drawings and specifications.</w:t>
      </w:r>
    </w:p>
    <w:p w14:paraId="1BFAA996" w14:textId="77777777" w:rsidR="0094749F" w:rsidRDefault="00C008EC">
      <w:pPr>
        <w:pStyle w:val="ListParagraph"/>
        <w:numPr>
          <w:ilvl w:val="1"/>
          <w:numId w:val="5"/>
        </w:numPr>
        <w:tabs>
          <w:tab w:val="left" w:pos="500"/>
        </w:tabs>
        <w:spacing w:before="199"/>
        <w:ind w:right="636" w:firstLine="0"/>
      </w:pPr>
      <w:r>
        <w:rPr>
          <w:b/>
        </w:rPr>
        <w:t xml:space="preserve">Qualifications of alternative lockers: </w:t>
      </w:r>
      <w:r>
        <w:t>Will be evaluated only if they are submitted with supporting documents to show that they are equal or better than these specification standards.</w:t>
      </w:r>
    </w:p>
    <w:p w14:paraId="7A48A1A7" w14:textId="77777777" w:rsidR="0094749F" w:rsidRDefault="00C008EC" w:rsidP="00225D10">
      <w:pPr>
        <w:pStyle w:val="ListParagraph"/>
        <w:numPr>
          <w:ilvl w:val="1"/>
          <w:numId w:val="5"/>
        </w:numPr>
        <w:tabs>
          <w:tab w:val="left" w:pos="540"/>
        </w:tabs>
        <w:ind w:firstLine="0"/>
      </w:pPr>
      <w:r>
        <w:rPr>
          <w:b/>
        </w:rPr>
        <w:t xml:space="preserve">Warranty: </w:t>
      </w:r>
      <w:r>
        <w:t>Lockers are warranted for a lifetime against defective parts and workmanship, excluding vandalism and improper installation and</w:t>
      </w:r>
      <w:r>
        <w:rPr>
          <w:spacing w:val="-12"/>
        </w:rPr>
        <w:t xml:space="preserve"> </w:t>
      </w:r>
      <w:r>
        <w:t>use.</w:t>
      </w:r>
    </w:p>
    <w:p w14:paraId="4F6E6C6B" w14:textId="77777777" w:rsidR="0094749F" w:rsidRDefault="00C008EC">
      <w:pPr>
        <w:pStyle w:val="ListParagraph"/>
        <w:numPr>
          <w:ilvl w:val="1"/>
          <w:numId w:val="5"/>
        </w:numPr>
        <w:tabs>
          <w:tab w:val="left" w:pos="498"/>
        </w:tabs>
        <w:spacing w:before="199"/>
        <w:ind w:firstLine="0"/>
      </w:pPr>
      <w:r>
        <w:rPr>
          <w:b/>
        </w:rPr>
        <w:t xml:space="preserve">ADA Lockers: </w:t>
      </w:r>
      <w:r>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Pr>
          <w:spacing w:val="-10"/>
        </w:rPr>
        <w:t xml:space="preserve"> </w:t>
      </w:r>
      <w:r>
        <w:t>sign.</w:t>
      </w:r>
    </w:p>
    <w:p w14:paraId="5A421C50" w14:textId="5FB33EDF" w:rsidR="0094749F" w:rsidRDefault="00C008EC">
      <w:pPr>
        <w:pStyle w:val="ListParagraph"/>
        <w:numPr>
          <w:ilvl w:val="1"/>
          <w:numId w:val="5"/>
        </w:numPr>
        <w:tabs>
          <w:tab w:val="left" w:pos="486"/>
        </w:tabs>
        <w:ind w:firstLine="0"/>
      </w:pPr>
      <w:r>
        <w:rPr>
          <w:b/>
        </w:rPr>
        <w:t xml:space="preserve">Submittals: </w:t>
      </w:r>
      <w:r>
        <w:t>Shop drawing shall show the following: Dimensioned drawings</w:t>
      </w:r>
      <w:r w:rsidR="00DC6B1D">
        <w:t>,</w:t>
      </w:r>
      <w:r>
        <w:t xml:space="preserve"> including plans, elevations, and sections to show locker locations and interfaces with adjacent substrates. Color charts will be provided</w:t>
      </w:r>
      <w:r w:rsidR="00DC6B1D">
        <w:t>,</w:t>
      </w:r>
      <w:r>
        <w:t xml:space="preserve"> representing manufactures full range of available colors and</w:t>
      </w:r>
      <w:r>
        <w:rPr>
          <w:spacing w:val="-4"/>
        </w:rPr>
        <w:t xml:space="preserve"> </w:t>
      </w:r>
      <w:r>
        <w:t>finishes.</w:t>
      </w:r>
    </w:p>
    <w:p w14:paraId="354501EE" w14:textId="77777777" w:rsidR="0094749F" w:rsidRDefault="00C008EC">
      <w:pPr>
        <w:pStyle w:val="ListParagraph"/>
        <w:numPr>
          <w:ilvl w:val="1"/>
          <w:numId w:val="5"/>
        </w:numPr>
        <w:tabs>
          <w:tab w:val="left" w:pos="486"/>
        </w:tabs>
        <w:ind w:firstLine="0"/>
      </w:pPr>
      <w:r>
        <w:rPr>
          <w:b/>
        </w:rPr>
        <w:t xml:space="preserve">Delivery, Storage &amp; Handling: </w:t>
      </w:r>
      <w:r>
        <w:t>Store products in manufacture’s unopened packaging until ready for installation to protect the locker finish and adjacent surfaces from</w:t>
      </w:r>
      <w:r>
        <w:rPr>
          <w:spacing w:val="-15"/>
        </w:rPr>
        <w:t xml:space="preserve"> </w:t>
      </w:r>
      <w:r>
        <w:t>damage.</w:t>
      </w:r>
    </w:p>
    <w:p w14:paraId="3367CB46" w14:textId="77777777" w:rsidR="0094749F" w:rsidRDefault="00C008EC">
      <w:pPr>
        <w:pStyle w:val="Heading1"/>
      </w:pPr>
      <w:r>
        <w:rPr>
          <w:u w:val="single"/>
        </w:rPr>
        <w:t>Part 2: Specifie</w:t>
      </w:r>
      <w:r w:rsidR="006F5332">
        <w:rPr>
          <w:u w:val="single"/>
        </w:rPr>
        <w:t>d Product Detail All Welded</w:t>
      </w:r>
    </w:p>
    <w:p w14:paraId="2FEDFEAB" w14:textId="5B4971B0" w:rsidR="0094749F" w:rsidRDefault="00C008EC">
      <w:pPr>
        <w:pStyle w:val="ListParagraph"/>
        <w:numPr>
          <w:ilvl w:val="1"/>
          <w:numId w:val="4"/>
        </w:numPr>
        <w:tabs>
          <w:tab w:val="left" w:pos="461"/>
        </w:tabs>
        <w:spacing w:before="199"/>
        <w:ind w:right="0" w:firstLine="0"/>
      </w:pPr>
      <w:r>
        <w:rPr>
          <w:b/>
        </w:rPr>
        <w:t xml:space="preserve">Acceptable Product: </w:t>
      </w:r>
      <w:r w:rsidR="00FD0687">
        <w:t>LockersMFG</w:t>
      </w:r>
      <w:r w:rsidR="006F5332">
        <w:t xml:space="preserve"> All Welded</w:t>
      </w:r>
      <w:r>
        <w:t xml:space="preserve"> Series, </w:t>
      </w:r>
      <w:r w:rsidR="00864292">
        <w:t>All Welded Locker</w:t>
      </w:r>
      <w:r>
        <w:t>.</w:t>
      </w:r>
    </w:p>
    <w:p w14:paraId="584FAF7A" w14:textId="36917591" w:rsidR="0094749F" w:rsidRPr="00DA732C" w:rsidRDefault="00C008EC">
      <w:pPr>
        <w:pStyle w:val="ListParagraph"/>
        <w:numPr>
          <w:ilvl w:val="1"/>
          <w:numId w:val="4"/>
        </w:numPr>
        <w:tabs>
          <w:tab w:val="left" w:pos="469"/>
        </w:tabs>
        <w:ind w:firstLine="0"/>
        <w:rPr>
          <w:rStyle w:val="Hyperlink"/>
          <w:color w:val="auto"/>
          <w:u w:val="none"/>
        </w:rPr>
      </w:pPr>
      <w:r>
        <w:rPr>
          <w:b/>
        </w:rPr>
        <w:t xml:space="preserve">Acceptable Manufacturer: </w:t>
      </w:r>
      <w:r w:rsidR="00FD0687">
        <w:t>LockersMFG</w:t>
      </w:r>
      <w:r>
        <w:t>, whi</w:t>
      </w:r>
      <w:r w:rsidR="006F5332">
        <w:t xml:space="preserve">ch is located a P.O. Box </w:t>
      </w:r>
      <w:r w:rsidR="00420E7C">
        <w:t>383258</w:t>
      </w:r>
      <w:r>
        <w:t>, Germantown, TN 38183; Phone:</w:t>
      </w:r>
      <w:r w:rsidR="006F5332">
        <w:t xml:space="preserve"> 901‐</w:t>
      </w:r>
      <w:r w:rsidR="002C7024">
        <w:t>207-6573</w:t>
      </w:r>
      <w:r>
        <w:t xml:space="preserve">; Email: </w:t>
      </w:r>
      <w:r w:rsidR="006F5332">
        <w:rPr>
          <w:u w:val="single"/>
        </w:rPr>
        <w:t>sales@lockersmfg</w:t>
      </w:r>
      <w:r>
        <w:rPr>
          <w:u w:val="single"/>
        </w:rPr>
        <w:t>.com</w:t>
      </w:r>
      <w:r>
        <w:t xml:space="preserve">; </w:t>
      </w:r>
      <w:r w:rsidR="006F5332">
        <w:t xml:space="preserve">                </w:t>
      </w:r>
      <w:r>
        <w:t>Web</w:t>
      </w:r>
      <w:r w:rsidR="006F5332">
        <w:t>site</w:t>
      </w:r>
      <w:r>
        <w:t xml:space="preserve">: </w:t>
      </w:r>
      <w:hyperlink r:id="rId8" w:history="1">
        <w:r w:rsidR="006F5332" w:rsidRPr="00C80CD9">
          <w:rPr>
            <w:rStyle w:val="Hyperlink"/>
            <w:u w:color="0A31FF"/>
          </w:rPr>
          <w:t>www.lockersmfg.com</w:t>
        </w:r>
      </w:hyperlink>
    </w:p>
    <w:p w14:paraId="05581BAA" w14:textId="28039495" w:rsidR="00DA732C" w:rsidRDefault="00DA732C" w:rsidP="00DA732C">
      <w:pPr>
        <w:pStyle w:val="ListParagraph"/>
        <w:numPr>
          <w:ilvl w:val="2"/>
          <w:numId w:val="4"/>
        </w:numPr>
        <w:tabs>
          <w:tab w:val="left" w:pos="469"/>
        </w:tabs>
      </w:pPr>
      <w:r w:rsidRPr="00DA732C">
        <w:t>Lockers shall be GREENGUARD Gold Certified by UL Environment through the GREENGUARD Certification Program</w:t>
      </w:r>
      <w:r w:rsidR="00426EC0">
        <w:t>.</w:t>
      </w:r>
    </w:p>
    <w:p w14:paraId="2C67E6CE" w14:textId="62747F89" w:rsidR="00426EC0" w:rsidRDefault="00426EC0" w:rsidP="00DA732C">
      <w:pPr>
        <w:pStyle w:val="ListParagraph"/>
        <w:numPr>
          <w:ilvl w:val="2"/>
          <w:numId w:val="4"/>
        </w:numPr>
        <w:tabs>
          <w:tab w:val="left" w:pos="469"/>
        </w:tabs>
      </w:pPr>
      <w:r>
        <w:t xml:space="preserve">Lockers shall be SCS Global Services Indoor Advantage Gold certified </w:t>
      </w:r>
      <w:r w:rsidR="00523432">
        <w:t>through</w:t>
      </w:r>
      <w:bookmarkStart w:id="0" w:name="_GoBack"/>
      <w:bookmarkEnd w:id="0"/>
      <w:r>
        <w:t xml:space="preserve"> the SCS Indoor Advantage Certification Program.</w:t>
      </w:r>
    </w:p>
    <w:p w14:paraId="040BAE7F" w14:textId="77777777" w:rsidR="0094749F" w:rsidRDefault="00C008EC">
      <w:pPr>
        <w:pStyle w:val="ListParagraph"/>
        <w:numPr>
          <w:ilvl w:val="1"/>
          <w:numId w:val="4"/>
        </w:numPr>
        <w:tabs>
          <w:tab w:val="left" w:pos="511"/>
        </w:tabs>
        <w:spacing w:before="199"/>
        <w:ind w:firstLine="0"/>
      </w:pPr>
      <w:r>
        <w:rPr>
          <w:b/>
        </w:rPr>
        <w:t xml:space="preserve">Material: </w:t>
      </w:r>
      <w:r>
        <w:t xml:space="preserve">Steel parts shall be mild cold‐rolled commercial quality steel, capable of taking a </w:t>
      </w:r>
      <w:r w:rsidR="006F5332">
        <w:t>high-grade</w:t>
      </w:r>
      <w:r>
        <w:t xml:space="preserve"> enamel</w:t>
      </w:r>
      <w:r>
        <w:rPr>
          <w:spacing w:val="-6"/>
        </w:rPr>
        <w:t xml:space="preserve"> </w:t>
      </w:r>
      <w:r>
        <w:t>finish.</w:t>
      </w:r>
    </w:p>
    <w:p w14:paraId="4F31E313" w14:textId="77777777" w:rsidR="0094749F" w:rsidRDefault="00C008EC">
      <w:pPr>
        <w:pStyle w:val="ListParagraph"/>
        <w:numPr>
          <w:ilvl w:val="2"/>
          <w:numId w:val="4"/>
        </w:numPr>
        <w:tabs>
          <w:tab w:val="left" w:pos="1362"/>
        </w:tabs>
        <w:ind w:right="0" w:hanging="541"/>
      </w:pPr>
      <w:r>
        <w:rPr>
          <w:b/>
        </w:rPr>
        <w:t xml:space="preserve">Bolts and Nuts: </w:t>
      </w:r>
      <w:r>
        <w:t>Zinc plated truss fin head bolts and hex</w:t>
      </w:r>
      <w:r>
        <w:rPr>
          <w:spacing w:val="-11"/>
        </w:rPr>
        <w:t xml:space="preserve"> </w:t>
      </w:r>
      <w:r>
        <w:t>nuts.</w:t>
      </w:r>
    </w:p>
    <w:p w14:paraId="014836CE" w14:textId="77777777" w:rsidR="00864292" w:rsidRDefault="00C008EC" w:rsidP="00864292">
      <w:pPr>
        <w:pStyle w:val="ListParagraph"/>
        <w:numPr>
          <w:ilvl w:val="1"/>
          <w:numId w:val="4"/>
        </w:numPr>
        <w:tabs>
          <w:tab w:val="left" w:pos="534"/>
        </w:tabs>
        <w:spacing w:before="199"/>
        <w:ind w:right="637" w:firstLine="0"/>
      </w:pPr>
      <w:r>
        <w:rPr>
          <w:b/>
        </w:rPr>
        <w:t xml:space="preserve">Welded Lockers: </w:t>
      </w:r>
      <w:r w:rsidR="006F5332">
        <w:t>Pre-</w:t>
      </w:r>
      <w:r>
        <w:t>assemble lockers by welding into one</w:t>
      </w:r>
      <w:r w:rsidR="00420E7C">
        <w:t>-</w:t>
      </w:r>
      <w:r>
        <w:t>piece structures in groupings most practical for job requirements, welds free of burrs; maximum width of groups to be</w:t>
      </w:r>
      <w:r>
        <w:rPr>
          <w:spacing w:val="-3"/>
        </w:rPr>
        <w:t xml:space="preserve"> </w:t>
      </w:r>
      <w:r>
        <w:t>54”.</w:t>
      </w:r>
    </w:p>
    <w:p w14:paraId="148D854B" w14:textId="5DAEB9F5" w:rsidR="00864292" w:rsidRDefault="00C008EC" w:rsidP="00E81F91">
      <w:pPr>
        <w:pStyle w:val="ListParagraph"/>
        <w:numPr>
          <w:ilvl w:val="2"/>
          <w:numId w:val="4"/>
        </w:numPr>
        <w:tabs>
          <w:tab w:val="left" w:pos="534"/>
        </w:tabs>
        <w:spacing w:before="199"/>
        <w:ind w:left="810" w:right="637" w:firstLine="9"/>
      </w:pPr>
      <w:r>
        <w:lastRenderedPageBreak/>
        <w:t>Fabricate lockers square, rigid, without warp, with metal faces flat and free of distortion</w:t>
      </w:r>
      <w:r w:rsidR="00864292">
        <w:t>.</w:t>
      </w:r>
    </w:p>
    <w:p w14:paraId="08A3D0DB" w14:textId="612EB308" w:rsidR="0094749F" w:rsidRPr="00864292" w:rsidRDefault="0094749F" w:rsidP="00B16C55"/>
    <w:p w14:paraId="143F3B81" w14:textId="0502DF5F" w:rsidR="0094749F" w:rsidRDefault="00C008EC">
      <w:pPr>
        <w:pStyle w:val="ListParagraph"/>
        <w:numPr>
          <w:ilvl w:val="1"/>
          <w:numId w:val="4"/>
        </w:numPr>
        <w:tabs>
          <w:tab w:val="left" w:pos="488"/>
        </w:tabs>
        <w:spacing w:before="7"/>
        <w:ind w:firstLine="0"/>
      </w:pPr>
      <w:r>
        <w:rPr>
          <w:b/>
        </w:rPr>
        <w:t xml:space="preserve">Door Frames: </w:t>
      </w:r>
      <w:r>
        <w:t>Shall be 16 gauge formed in a channel shape with continuous vertical door</w:t>
      </w:r>
      <w:r>
        <w:rPr>
          <w:spacing w:val="-2"/>
        </w:rPr>
        <w:t xml:space="preserve"> </w:t>
      </w:r>
      <w:r>
        <w:t>strike.</w:t>
      </w:r>
    </w:p>
    <w:p w14:paraId="58DA929D" w14:textId="77777777" w:rsidR="0094749F" w:rsidRDefault="00C008EC">
      <w:pPr>
        <w:pStyle w:val="ListParagraph"/>
        <w:numPr>
          <w:ilvl w:val="1"/>
          <w:numId w:val="4"/>
        </w:numPr>
        <w:tabs>
          <w:tab w:val="left" w:pos="469"/>
        </w:tabs>
        <w:spacing w:before="199"/>
        <w:ind w:firstLine="0"/>
      </w:pPr>
      <w:r>
        <w:rPr>
          <w:b/>
        </w:rPr>
        <w:t xml:space="preserve">Door: </w:t>
      </w:r>
      <w:r>
        <w:t>14 gauge steel formations are full channel shape on the lock side adequate depth to fully conceal the lock bar, channel formation on the hinge side, and right angle formations across the top and</w:t>
      </w:r>
      <w:r>
        <w:rPr>
          <w:spacing w:val="-5"/>
        </w:rPr>
        <w:t xml:space="preserve"> </w:t>
      </w:r>
      <w:r>
        <w:t>bottom.</w:t>
      </w:r>
    </w:p>
    <w:p w14:paraId="54376734" w14:textId="43975E94" w:rsidR="0094749F" w:rsidRDefault="00C008EC">
      <w:pPr>
        <w:pStyle w:val="ListParagraph"/>
        <w:numPr>
          <w:ilvl w:val="2"/>
          <w:numId w:val="4"/>
        </w:numPr>
        <w:tabs>
          <w:tab w:val="left" w:pos="1378"/>
        </w:tabs>
        <w:ind w:left="820" w:firstLine="0"/>
      </w:pPr>
      <w:r>
        <w:t xml:space="preserve">Doors over 15” wide and 30” high: Provide with 3” wide </w:t>
      </w:r>
      <w:r w:rsidR="00FC5912">
        <w:t>16</w:t>
      </w:r>
      <w:r>
        <w:t xml:space="preserve"> gauge full height reinforcing pan</w:t>
      </w:r>
      <w:r w:rsidR="00C75E52">
        <w:t>,</w:t>
      </w:r>
      <w:r>
        <w:t xml:space="preserve"> welded to inside face of door at 6”</w:t>
      </w:r>
      <w:r>
        <w:rPr>
          <w:spacing w:val="-10"/>
        </w:rPr>
        <w:t xml:space="preserve"> </w:t>
      </w:r>
      <w:r>
        <w:t>centers.</w:t>
      </w:r>
    </w:p>
    <w:p w14:paraId="686B94C3" w14:textId="31FB45FC" w:rsidR="00052D26" w:rsidRDefault="00C008EC" w:rsidP="00CA145F">
      <w:pPr>
        <w:pStyle w:val="ListParagraph"/>
        <w:numPr>
          <w:ilvl w:val="1"/>
          <w:numId w:val="4"/>
        </w:numPr>
        <w:tabs>
          <w:tab w:val="left" w:pos="496"/>
        </w:tabs>
        <w:ind w:hanging="10"/>
      </w:pPr>
      <w:r w:rsidRPr="00CA145F">
        <w:rPr>
          <w:b/>
        </w:rPr>
        <w:t xml:space="preserve">Ventilation: </w:t>
      </w:r>
      <w:r>
        <w:t>All sides and doors 20” or higher shall be perforated with diamond</w:t>
      </w:r>
      <w:r w:rsidR="00DC6B1D">
        <w:t>-</w:t>
      </w:r>
      <w:r>
        <w:t>shaped perforations. Optional solid doors and sides. Optional ventilation patterns available upon request.</w:t>
      </w:r>
      <w:r w:rsidR="00052D26">
        <w:t xml:space="preserve">  (Full louvers, standard louvers, mini louvers, solid, rectangular perforations)</w:t>
      </w:r>
    </w:p>
    <w:p w14:paraId="60E4921B" w14:textId="77777777" w:rsidR="0094749F" w:rsidRDefault="00C008EC" w:rsidP="00CA145F">
      <w:pPr>
        <w:pStyle w:val="ListParagraph"/>
        <w:numPr>
          <w:ilvl w:val="1"/>
          <w:numId w:val="4"/>
        </w:numPr>
        <w:tabs>
          <w:tab w:val="left" w:pos="524"/>
        </w:tabs>
        <w:ind w:hanging="10"/>
      </w:pPr>
      <w:r>
        <w:rPr>
          <w:b/>
        </w:rPr>
        <w:t>Body</w:t>
      </w:r>
      <w:r>
        <w:t>: Steel specially formed for added strength and rigidity and to ensure tight joints at fastening</w:t>
      </w:r>
      <w:r>
        <w:rPr>
          <w:spacing w:val="-4"/>
        </w:rPr>
        <w:t xml:space="preserve"> </w:t>
      </w:r>
      <w:r>
        <w:t>points.</w:t>
      </w:r>
    </w:p>
    <w:p w14:paraId="3BC5F80A" w14:textId="77777777" w:rsidR="0094749F" w:rsidRDefault="00C008EC">
      <w:pPr>
        <w:pStyle w:val="ListParagraph"/>
        <w:numPr>
          <w:ilvl w:val="2"/>
          <w:numId w:val="4"/>
        </w:numPr>
        <w:tabs>
          <w:tab w:val="left" w:pos="1401"/>
        </w:tabs>
        <w:spacing w:before="199"/>
        <w:ind w:left="820" w:firstLine="0"/>
      </w:pPr>
      <w:r>
        <w:rPr>
          <w:b/>
        </w:rPr>
        <w:t>Bottoms</w:t>
      </w:r>
      <w:r>
        <w:t>: 16 gauge sheet steel, notched and formed sheet; one continuous bottom for each group of lockers, suitable for anchoring to wood or concrete</w:t>
      </w:r>
      <w:r>
        <w:rPr>
          <w:spacing w:val="-15"/>
        </w:rPr>
        <w:t xml:space="preserve"> </w:t>
      </w:r>
      <w:r>
        <w:t>bases.</w:t>
      </w:r>
    </w:p>
    <w:p w14:paraId="34C9767E" w14:textId="77777777" w:rsidR="0094749F" w:rsidRDefault="00C008EC">
      <w:pPr>
        <w:pStyle w:val="ListParagraph"/>
        <w:numPr>
          <w:ilvl w:val="2"/>
          <w:numId w:val="4"/>
        </w:numPr>
        <w:tabs>
          <w:tab w:val="left" w:pos="1367"/>
        </w:tabs>
        <w:ind w:left="820" w:firstLine="0"/>
      </w:pPr>
      <w:r>
        <w:rPr>
          <w:b/>
        </w:rPr>
        <w:t xml:space="preserve">Tops: </w:t>
      </w:r>
      <w:r>
        <w:t>16 gauge sheet steel, notched and formed sheet; one continuous flat top for each group of</w:t>
      </w:r>
      <w:r>
        <w:rPr>
          <w:spacing w:val="-4"/>
        </w:rPr>
        <w:t xml:space="preserve"> </w:t>
      </w:r>
      <w:r>
        <w:t>lockers.</w:t>
      </w:r>
    </w:p>
    <w:p w14:paraId="2FD397F7" w14:textId="77777777" w:rsidR="0094749F" w:rsidRDefault="00C008EC">
      <w:pPr>
        <w:pStyle w:val="ListParagraph"/>
        <w:numPr>
          <w:ilvl w:val="2"/>
          <w:numId w:val="4"/>
        </w:numPr>
        <w:tabs>
          <w:tab w:val="left" w:pos="1362"/>
        </w:tabs>
        <w:spacing w:before="199"/>
        <w:ind w:right="0" w:hanging="541"/>
      </w:pPr>
      <w:r>
        <w:rPr>
          <w:b/>
        </w:rPr>
        <w:t xml:space="preserve">Sides: </w:t>
      </w:r>
      <w:r>
        <w:t>16 gauge sheet</w:t>
      </w:r>
      <w:r>
        <w:rPr>
          <w:spacing w:val="-5"/>
        </w:rPr>
        <w:t xml:space="preserve"> </w:t>
      </w:r>
      <w:r>
        <w:t>steel.</w:t>
      </w:r>
    </w:p>
    <w:p w14:paraId="6379B08D" w14:textId="77777777" w:rsidR="0094749F" w:rsidRDefault="00C008EC">
      <w:pPr>
        <w:pStyle w:val="ListParagraph"/>
        <w:numPr>
          <w:ilvl w:val="2"/>
          <w:numId w:val="4"/>
        </w:numPr>
        <w:tabs>
          <w:tab w:val="left" w:pos="1362"/>
        </w:tabs>
        <w:ind w:right="0" w:hanging="541"/>
      </w:pPr>
      <w:r>
        <w:rPr>
          <w:b/>
        </w:rPr>
        <w:t>Backs</w:t>
      </w:r>
      <w:r>
        <w:t>: 18 gauge sheet</w:t>
      </w:r>
      <w:r>
        <w:rPr>
          <w:spacing w:val="-6"/>
        </w:rPr>
        <w:t xml:space="preserve"> </w:t>
      </w:r>
      <w:r>
        <w:t>steel.</w:t>
      </w:r>
    </w:p>
    <w:p w14:paraId="4E76F88C" w14:textId="77777777" w:rsidR="0094749F" w:rsidRDefault="00C008EC">
      <w:pPr>
        <w:pStyle w:val="ListParagraph"/>
        <w:numPr>
          <w:ilvl w:val="2"/>
          <w:numId w:val="4"/>
        </w:numPr>
        <w:tabs>
          <w:tab w:val="left" w:pos="1366"/>
        </w:tabs>
        <w:ind w:left="820" w:firstLine="0"/>
      </w:pPr>
      <w:r>
        <w:rPr>
          <w:b/>
        </w:rPr>
        <w:t xml:space="preserve">Shelves: </w:t>
      </w:r>
      <w:r>
        <w:t>16 gauge sheet steel. Flanged four sides with additional return flange on front edge to increase</w:t>
      </w:r>
      <w:r>
        <w:rPr>
          <w:spacing w:val="-6"/>
        </w:rPr>
        <w:t xml:space="preserve"> </w:t>
      </w:r>
      <w:r>
        <w:t>strength.</w:t>
      </w:r>
    </w:p>
    <w:p w14:paraId="5C680D97" w14:textId="0D792188" w:rsidR="00F53A92" w:rsidRDefault="00F53A92" w:rsidP="00F53A92">
      <w:pPr>
        <w:pStyle w:val="ListParagraph"/>
        <w:numPr>
          <w:ilvl w:val="2"/>
          <w:numId w:val="4"/>
        </w:numPr>
        <w:tabs>
          <w:tab w:val="left" w:pos="1398"/>
        </w:tabs>
        <w:ind w:left="820" w:right="636" w:firstLine="0"/>
      </w:pPr>
      <w:r>
        <w:rPr>
          <w:b/>
        </w:rPr>
        <w:t xml:space="preserve">Integral Metal Base (standard): </w:t>
      </w:r>
      <w:r>
        <w:t>4” high 16 gauge steel channel, welded to the locker bottom.</w:t>
      </w:r>
    </w:p>
    <w:p w14:paraId="4529FF35" w14:textId="147ECE46" w:rsidR="0094749F" w:rsidRDefault="00C008EC">
      <w:pPr>
        <w:pStyle w:val="ListParagraph"/>
        <w:numPr>
          <w:ilvl w:val="2"/>
          <w:numId w:val="4"/>
        </w:numPr>
        <w:tabs>
          <w:tab w:val="left" w:pos="1366"/>
        </w:tabs>
        <w:ind w:left="820" w:firstLine="0"/>
      </w:pPr>
      <w:r>
        <w:rPr>
          <w:b/>
        </w:rPr>
        <w:t>Legs</w:t>
      </w:r>
      <w:r w:rsidR="00FB56C6">
        <w:rPr>
          <w:b/>
        </w:rPr>
        <w:t xml:space="preserve"> (option)</w:t>
      </w:r>
      <w:r>
        <w:rPr>
          <w:b/>
        </w:rPr>
        <w:t xml:space="preserve">: </w:t>
      </w:r>
      <w:r>
        <w:t>Furnish each group of lockers with 4” high 14 gauge steel legs welded to locker</w:t>
      </w:r>
      <w:r>
        <w:rPr>
          <w:spacing w:val="-3"/>
        </w:rPr>
        <w:t xml:space="preserve"> </w:t>
      </w:r>
      <w:r>
        <w:t>bottom.</w:t>
      </w:r>
    </w:p>
    <w:p w14:paraId="2F56D895" w14:textId="6A3F613B" w:rsidR="008D18DA" w:rsidRDefault="008D18DA">
      <w:pPr>
        <w:pStyle w:val="ListParagraph"/>
        <w:numPr>
          <w:ilvl w:val="2"/>
          <w:numId w:val="4"/>
        </w:numPr>
        <w:tabs>
          <w:tab w:val="left" w:pos="1398"/>
        </w:tabs>
        <w:ind w:left="820" w:right="636" w:firstLine="0"/>
      </w:pPr>
      <w:r>
        <w:rPr>
          <w:b/>
        </w:rPr>
        <w:t>No Legs or Base (option).</w:t>
      </w:r>
    </w:p>
    <w:p w14:paraId="15FCB76A" w14:textId="4C960077" w:rsidR="0094749F" w:rsidRDefault="00C008EC">
      <w:pPr>
        <w:pStyle w:val="ListParagraph"/>
        <w:numPr>
          <w:ilvl w:val="1"/>
          <w:numId w:val="4"/>
        </w:numPr>
        <w:tabs>
          <w:tab w:val="left" w:pos="491"/>
        </w:tabs>
        <w:spacing w:before="199"/>
        <w:ind w:firstLine="0"/>
      </w:pPr>
      <w:r>
        <w:rPr>
          <w:b/>
        </w:rPr>
        <w:t xml:space="preserve">Door Handle and Latching: </w:t>
      </w:r>
      <w:r>
        <w:t>Handles shall be recessed in the door and be finger lift control. Drawn pocket shall be 20 gauge brushed stainless steel securely fastened to the door with two tabs plus a positive tamper resistant decorative fastener. The pocket shall be of sufficient depth to prevent a combination padlock, built</w:t>
      </w:r>
      <w:r w:rsidR="00DC6B1D">
        <w:t>-</w:t>
      </w:r>
      <w:r>
        <w:t>in combination lock or key lock from protruding beyond the face of the</w:t>
      </w:r>
      <w:r>
        <w:rPr>
          <w:spacing w:val="-8"/>
        </w:rPr>
        <w:t xml:space="preserve"> </w:t>
      </w:r>
      <w:r>
        <w:t>door.</w:t>
      </w:r>
    </w:p>
    <w:p w14:paraId="1B15152F" w14:textId="77777777" w:rsidR="0094749F" w:rsidRDefault="00C008EC">
      <w:pPr>
        <w:pStyle w:val="ListParagraph"/>
        <w:numPr>
          <w:ilvl w:val="2"/>
          <w:numId w:val="4"/>
        </w:numPr>
        <w:tabs>
          <w:tab w:val="left" w:pos="1362"/>
        </w:tabs>
        <w:spacing w:before="199"/>
        <w:ind w:left="820" w:right="0" w:firstLine="0"/>
      </w:pPr>
      <w:r>
        <w:t>A lock hole cover plate shall be provided for use with</w:t>
      </w:r>
      <w:r>
        <w:rPr>
          <w:spacing w:val="-10"/>
        </w:rPr>
        <w:t xml:space="preserve"> </w:t>
      </w:r>
      <w:r>
        <w:t>padlocks.</w:t>
      </w:r>
    </w:p>
    <w:p w14:paraId="12DA5DFB" w14:textId="642009C2" w:rsidR="0094749F" w:rsidRDefault="00C008EC" w:rsidP="00AE5299">
      <w:pPr>
        <w:pStyle w:val="ListParagraph"/>
        <w:numPr>
          <w:ilvl w:val="2"/>
          <w:numId w:val="4"/>
        </w:numPr>
        <w:tabs>
          <w:tab w:val="left" w:pos="1350"/>
        </w:tabs>
        <w:ind w:left="820" w:firstLine="0"/>
      </w:pPr>
      <w:r>
        <w:t>The lifting piece shall be 14</w:t>
      </w:r>
      <w:r w:rsidR="009B4733">
        <w:t xml:space="preserve"> </w:t>
      </w:r>
      <w:r>
        <w:t>gauge formed steel, attached to the latching channel with one concealed retaining lug and one rivet assuring a positive two</w:t>
      </w:r>
      <w:r w:rsidR="00DC6B1D">
        <w:t>-</w:t>
      </w:r>
      <w:r>
        <w:t>point connection.</w:t>
      </w:r>
    </w:p>
    <w:p w14:paraId="670BAD18" w14:textId="6ED11F87" w:rsidR="0094749F" w:rsidRPr="00057313" w:rsidRDefault="00C008EC" w:rsidP="00057313">
      <w:pPr>
        <w:pStyle w:val="ListParagraph"/>
        <w:numPr>
          <w:ilvl w:val="2"/>
          <w:numId w:val="4"/>
        </w:numPr>
        <w:tabs>
          <w:tab w:val="left" w:pos="1350"/>
        </w:tabs>
        <w:spacing w:before="0"/>
        <w:ind w:left="810" w:right="0" w:firstLine="0"/>
        <w:jc w:val="left"/>
        <w:rPr>
          <w:sz w:val="20"/>
        </w:rPr>
      </w:pPr>
      <w:r>
        <w:t xml:space="preserve">Handle finger lift shall have a padlock eye for use with a 9/32” diameter padlock </w:t>
      </w:r>
      <w:r>
        <w:lastRenderedPageBreak/>
        <w:t>shackle. It shall have a sound deadening molded comfortable finger</w:t>
      </w:r>
      <w:r w:rsidRPr="00057313">
        <w:rPr>
          <w:spacing w:val="-14"/>
        </w:rPr>
        <w:t xml:space="preserve"> </w:t>
      </w:r>
      <w:r>
        <w:t>lift.</w:t>
      </w:r>
    </w:p>
    <w:p w14:paraId="45FC6110" w14:textId="77777777" w:rsidR="0094749F" w:rsidRDefault="00C008EC">
      <w:pPr>
        <w:pStyle w:val="ListParagraph"/>
        <w:numPr>
          <w:ilvl w:val="2"/>
          <w:numId w:val="4"/>
        </w:numPr>
        <w:tabs>
          <w:tab w:val="left" w:pos="1378"/>
        </w:tabs>
        <w:spacing w:before="7"/>
        <w:ind w:left="820" w:firstLine="0"/>
      </w:pPr>
      <w:r>
        <w:t>Doors to have latch clip engaging the door frame a</w:t>
      </w:r>
      <w:r w:rsidR="009B4733">
        <w:t>t</w:t>
      </w:r>
      <w:r>
        <w:t xml:space="preserve"> three points on 60” &amp; 72” high and two points on 20” through 36” high</w:t>
      </w:r>
      <w:r>
        <w:rPr>
          <w:spacing w:val="-8"/>
        </w:rPr>
        <w:t xml:space="preserve"> </w:t>
      </w:r>
      <w:r>
        <w:t>doors.</w:t>
      </w:r>
    </w:p>
    <w:p w14:paraId="7E247980" w14:textId="77777777" w:rsidR="0094749F" w:rsidRDefault="00C008EC">
      <w:pPr>
        <w:pStyle w:val="ListParagraph"/>
        <w:numPr>
          <w:ilvl w:val="2"/>
          <w:numId w:val="4"/>
        </w:numPr>
        <w:tabs>
          <w:tab w:val="left" w:pos="1395"/>
        </w:tabs>
        <w:spacing w:before="199"/>
        <w:ind w:left="820" w:right="637" w:firstLine="0"/>
      </w:pPr>
      <w:r>
        <w:t>Locking device to be positive, automatic type, whereby locker door may be locked when open, then closed without</w:t>
      </w:r>
      <w:r>
        <w:rPr>
          <w:spacing w:val="-8"/>
        </w:rPr>
        <w:t xml:space="preserve"> </w:t>
      </w:r>
      <w:r>
        <w:t>unlocking.</w:t>
      </w:r>
    </w:p>
    <w:p w14:paraId="585629C5" w14:textId="77777777" w:rsidR="0094749F" w:rsidRDefault="00C008EC">
      <w:pPr>
        <w:pStyle w:val="ListParagraph"/>
        <w:numPr>
          <w:ilvl w:val="2"/>
          <w:numId w:val="4"/>
        </w:numPr>
        <w:tabs>
          <w:tab w:val="left" w:pos="1378"/>
        </w:tabs>
        <w:ind w:left="820" w:right="639" w:firstLine="0"/>
      </w:pPr>
      <w:r>
        <w:t>One rubber silencer shall be firmly secured in the frame at each heavy gauge latch</w:t>
      </w:r>
      <w:r>
        <w:rPr>
          <w:spacing w:val="-2"/>
        </w:rPr>
        <w:t xml:space="preserve"> </w:t>
      </w:r>
      <w:r>
        <w:t>hook.</w:t>
      </w:r>
    </w:p>
    <w:p w14:paraId="7C8D5795" w14:textId="77777777" w:rsidR="0094749F" w:rsidRDefault="00C008EC">
      <w:pPr>
        <w:pStyle w:val="ListParagraph"/>
        <w:numPr>
          <w:ilvl w:val="2"/>
          <w:numId w:val="4"/>
        </w:numPr>
        <w:tabs>
          <w:tab w:val="left" w:pos="1362"/>
        </w:tabs>
        <w:spacing w:before="199"/>
        <w:ind w:right="0" w:hanging="541"/>
      </w:pPr>
      <w:r>
        <w:t>Latch clips shall be glass filled</w:t>
      </w:r>
      <w:r>
        <w:rPr>
          <w:spacing w:val="-6"/>
        </w:rPr>
        <w:t xml:space="preserve"> </w:t>
      </w:r>
      <w:r>
        <w:t>nylon.</w:t>
      </w:r>
    </w:p>
    <w:p w14:paraId="5565FA58" w14:textId="77777777" w:rsidR="0094749F" w:rsidRDefault="00C008EC">
      <w:pPr>
        <w:pStyle w:val="ListParagraph"/>
        <w:numPr>
          <w:ilvl w:val="2"/>
          <w:numId w:val="4"/>
        </w:numPr>
        <w:tabs>
          <w:tab w:val="left" w:pos="1362"/>
        </w:tabs>
        <w:ind w:right="0" w:hanging="541"/>
      </w:pPr>
      <w:r>
        <w:t>Latch hooks on diamond perforated lockers shall have tamper</w:t>
      </w:r>
      <w:r>
        <w:rPr>
          <w:spacing w:val="-13"/>
        </w:rPr>
        <w:t xml:space="preserve"> </w:t>
      </w:r>
      <w:r>
        <w:t>guards.</w:t>
      </w:r>
    </w:p>
    <w:p w14:paraId="4441EEB1" w14:textId="31D94C0A" w:rsidR="0094749F" w:rsidRDefault="00C008EC">
      <w:pPr>
        <w:pStyle w:val="ListParagraph"/>
        <w:numPr>
          <w:ilvl w:val="1"/>
          <w:numId w:val="4"/>
        </w:numPr>
        <w:tabs>
          <w:tab w:val="left" w:pos="606"/>
        </w:tabs>
        <w:ind w:right="637" w:firstLine="0"/>
      </w:pPr>
      <w:r>
        <w:rPr>
          <w:b/>
        </w:rPr>
        <w:t xml:space="preserve">Hinges: </w:t>
      </w:r>
      <w:r w:rsidR="00B26305">
        <w:t>Shall be 1</w:t>
      </w:r>
      <w:r>
        <w:t xml:space="preserve">6 gauge continuous </w:t>
      </w:r>
      <w:r w:rsidR="00B26305">
        <w:t xml:space="preserve">piano </w:t>
      </w:r>
      <w:r>
        <w:t xml:space="preserve">type hinge welded to the door and riveted to the frame for the full height of the door. Hinge shall maximize security and enhance resistance </w:t>
      </w:r>
      <w:r w:rsidR="009B4733">
        <w:t>to abuse</w:t>
      </w:r>
      <w:r>
        <w:t xml:space="preserve"> and vandalism. Optional 2” high, double spun, full loop tight pin, five knuckle butt hinge</w:t>
      </w:r>
      <w:r w:rsidR="00DC6B1D">
        <w:t xml:space="preserve"> w</w:t>
      </w:r>
      <w:r>
        <w:t>elded to frame and riveted to</w:t>
      </w:r>
      <w:r>
        <w:rPr>
          <w:spacing w:val="-7"/>
        </w:rPr>
        <w:t xml:space="preserve"> </w:t>
      </w:r>
      <w:r>
        <w:t>door.</w:t>
      </w:r>
    </w:p>
    <w:p w14:paraId="306EC548" w14:textId="55C26EF0" w:rsidR="0094749F" w:rsidRDefault="00C008EC">
      <w:pPr>
        <w:pStyle w:val="ListParagraph"/>
        <w:numPr>
          <w:ilvl w:val="1"/>
          <w:numId w:val="4"/>
        </w:numPr>
        <w:tabs>
          <w:tab w:val="left" w:pos="594"/>
        </w:tabs>
        <w:ind w:right="637" w:firstLine="0"/>
      </w:pPr>
      <w:r>
        <w:rPr>
          <w:b/>
        </w:rPr>
        <w:t xml:space="preserve">Box Lockers: </w:t>
      </w:r>
      <w:r>
        <w:t>Door shall be 14 gauge steel, punched for built</w:t>
      </w:r>
      <w:r w:rsidR="00DC6B1D">
        <w:t>-</w:t>
      </w:r>
      <w:r>
        <w:t>in lock or padlock. Equip doors for use with padlocks with an 18 gauge combination door pull, staple, and lock hole cover plate with integral</w:t>
      </w:r>
      <w:r>
        <w:rPr>
          <w:spacing w:val="-7"/>
        </w:rPr>
        <w:t xml:space="preserve"> </w:t>
      </w:r>
      <w:r>
        <w:t>friction.</w:t>
      </w:r>
    </w:p>
    <w:p w14:paraId="249331DA" w14:textId="2001B527" w:rsidR="0094749F" w:rsidRDefault="00C008EC">
      <w:pPr>
        <w:pStyle w:val="ListParagraph"/>
        <w:numPr>
          <w:ilvl w:val="1"/>
          <w:numId w:val="4"/>
        </w:numPr>
        <w:tabs>
          <w:tab w:val="left" w:pos="591"/>
        </w:tabs>
        <w:spacing w:before="199"/>
        <w:ind w:left="590" w:right="0" w:hanging="490"/>
      </w:pPr>
      <w:r>
        <w:rPr>
          <w:b/>
        </w:rPr>
        <w:t xml:space="preserve">Interior Equipment: </w:t>
      </w:r>
      <w:r>
        <w:t>Full</w:t>
      </w:r>
      <w:r w:rsidR="00DC6B1D">
        <w:t>-</w:t>
      </w:r>
      <w:r>
        <w:t>width shelf, coat rod, and two single prong</w:t>
      </w:r>
      <w:r>
        <w:rPr>
          <w:spacing w:val="-14"/>
        </w:rPr>
        <w:t xml:space="preserve"> </w:t>
      </w:r>
      <w:r>
        <w:t>hooks.</w:t>
      </w:r>
    </w:p>
    <w:p w14:paraId="46891916" w14:textId="121EC96C" w:rsidR="00FF4C3E" w:rsidRPr="00FF4C3E" w:rsidRDefault="00FF4C3E" w:rsidP="00095B14">
      <w:pPr>
        <w:pStyle w:val="ListParagraph"/>
        <w:numPr>
          <w:ilvl w:val="2"/>
          <w:numId w:val="4"/>
        </w:numPr>
        <w:ind w:left="810" w:firstLine="9"/>
      </w:pPr>
      <w:r>
        <w:t xml:space="preserve"> </w:t>
      </w:r>
      <w:r w:rsidRPr="00FF4C3E">
        <w:t>All hooks are zinc plated steel with ball point heads and are attached with two fasteners.</w:t>
      </w:r>
    </w:p>
    <w:p w14:paraId="3DEC31BE" w14:textId="77777777" w:rsidR="0094749F" w:rsidRDefault="00C008EC">
      <w:pPr>
        <w:pStyle w:val="ListParagraph"/>
        <w:numPr>
          <w:ilvl w:val="1"/>
          <w:numId w:val="4"/>
        </w:numPr>
        <w:tabs>
          <w:tab w:val="left" w:pos="613"/>
        </w:tabs>
        <w:ind w:firstLine="0"/>
      </w:pPr>
      <w:r>
        <w:rPr>
          <w:b/>
        </w:rPr>
        <w:t xml:space="preserve">Number Plates: </w:t>
      </w:r>
      <w:r>
        <w:t>Provide holes for attaching number plates. Each locker shall have a polished aluminum number plate riveted to door face with black numerals 1/2”</w:t>
      </w:r>
      <w:r>
        <w:rPr>
          <w:spacing w:val="-15"/>
        </w:rPr>
        <w:t xml:space="preserve"> </w:t>
      </w:r>
      <w:r>
        <w:t>high.</w:t>
      </w:r>
    </w:p>
    <w:p w14:paraId="293D0CAF" w14:textId="6192E528" w:rsidR="0094749F" w:rsidRDefault="00C008EC" w:rsidP="009B4733">
      <w:pPr>
        <w:pStyle w:val="ListParagraph"/>
        <w:numPr>
          <w:ilvl w:val="1"/>
          <w:numId w:val="4"/>
        </w:numPr>
        <w:tabs>
          <w:tab w:val="left" w:pos="645"/>
        </w:tabs>
        <w:ind w:right="637" w:firstLine="0"/>
      </w:pPr>
      <w:r>
        <w:rPr>
          <w:b/>
        </w:rPr>
        <w:t xml:space="preserve">Finish: </w:t>
      </w:r>
      <w:r>
        <w:t>All components shall have a 2mm hybrid epoxy/polyester</w:t>
      </w:r>
      <w:r w:rsidR="009B4733">
        <w:t xml:space="preserve"> </w:t>
      </w:r>
      <w:r>
        <w:t>pow</w:t>
      </w:r>
      <w:r w:rsidR="009B4733">
        <w:t>d</w:t>
      </w:r>
      <w:r>
        <w:t>er, electrostatically applied to ensure a uniform finished and baked to</w:t>
      </w:r>
      <w:r>
        <w:rPr>
          <w:spacing w:val="-11"/>
        </w:rPr>
        <w:t xml:space="preserve"> </w:t>
      </w:r>
      <w:r>
        <w:t>cure.</w:t>
      </w:r>
    </w:p>
    <w:p w14:paraId="4233FD7E" w14:textId="7FCFA7C4" w:rsidR="000750CE" w:rsidRDefault="005B1D27" w:rsidP="000750CE">
      <w:pPr>
        <w:pStyle w:val="ListParagraph"/>
        <w:numPr>
          <w:ilvl w:val="2"/>
          <w:numId w:val="4"/>
        </w:numPr>
        <w:tabs>
          <w:tab w:val="left" w:pos="645"/>
        </w:tabs>
        <w:spacing w:before="199"/>
        <w:ind w:right="637"/>
      </w:pPr>
      <w:r>
        <w:rPr>
          <w:b/>
        </w:rPr>
        <w:t xml:space="preserve"> </w:t>
      </w:r>
      <w:r w:rsidR="000750CE">
        <w:rPr>
          <w:b/>
        </w:rPr>
        <w:t>Powder Coat Dry Thickness</w:t>
      </w:r>
      <w:r w:rsidR="000750CE">
        <w:rPr>
          <w:bCs/>
        </w:rPr>
        <w:t xml:space="preserve"> – minimum 2 mils</w:t>
      </w:r>
    </w:p>
    <w:p w14:paraId="261C5411" w14:textId="6BFEBF49" w:rsidR="0094749F" w:rsidRDefault="00C008EC">
      <w:pPr>
        <w:pStyle w:val="ListParagraph"/>
        <w:numPr>
          <w:ilvl w:val="1"/>
          <w:numId w:val="4"/>
        </w:numPr>
        <w:tabs>
          <w:tab w:val="left" w:pos="591"/>
        </w:tabs>
        <w:ind w:left="590" w:right="0" w:hanging="490"/>
      </w:pPr>
      <w:r>
        <w:rPr>
          <w:b/>
        </w:rPr>
        <w:t xml:space="preserve">Color: </w:t>
      </w:r>
      <w:r>
        <w:t xml:space="preserve">Doors and all body parts shall be selected from </w:t>
      </w:r>
      <w:r w:rsidR="00FD0687">
        <w:t>LockersMFG</w:t>
      </w:r>
      <w:r>
        <w:t>’s standard color</w:t>
      </w:r>
      <w:r>
        <w:rPr>
          <w:spacing w:val="-14"/>
        </w:rPr>
        <w:t xml:space="preserve"> </w:t>
      </w:r>
      <w:r>
        <w:t>range.</w:t>
      </w:r>
    </w:p>
    <w:p w14:paraId="27D1D663" w14:textId="0931C35B" w:rsidR="0094749F" w:rsidRDefault="00C008EC">
      <w:pPr>
        <w:pStyle w:val="ListParagraph"/>
        <w:numPr>
          <w:ilvl w:val="2"/>
          <w:numId w:val="4"/>
        </w:numPr>
        <w:tabs>
          <w:tab w:val="left" w:pos="1492"/>
        </w:tabs>
        <w:ind w:left="1491" w:right="0" w:hanging="671"/>
      </w:pPr>
      <w:r>
        <w:t>Custom colors</w:t>
      </w:r>
      <w:r>
        <w:rPr>
          <w:spacing w:val="-4"/>
        </w:rPr>
        <w:t xml:space="preserve"> </w:t>
      </w:r>
      <w:r>
        <w:t>optional.</w:t>
      </w:r>
    </w:p>
    <w:p w14:paraId="4E1DF8D1" w14:textId="3DACB6CF" w:rsidR="00B70F85" w:rsidRDefault="00741183" w:rsidP="00741183">
      <w:pPr>
        <w:pStyle w:val="ListParagraph"/>
        <w:numPr>
          <w:ilvl w:val="1"/>
          <w:numId w:val="4"/>
        </w:numPr>
        <w:tabs>
          <w:tab w:val="left" w:pos="630"/>
          <w:tab w:val="left" w:pos="1492"/>
        </w:tabs>
        <w:ind w:left="820" w:right="0" w:hanging="730"/>
      </w:pPr>
      <w:r w:rsidRPr="00741183">
        <w:rPr>
          <w:b/>
          <w:bCs/>
        </w:rPr>
        <w:t>Accessories</w:t>
      </w:r>
      <w:r w:rsidR="000163E6">
        <w:rPr>
          <w:b/>
          <w:bCs/>
        </w:rPr>
        <w:t xml:space="preserve"> (Optional)</w:t>
      </w:r>
    </w:p>
    <w:p w14:paraId="358C65C6" w14:textId="5951070F" w:rsidR="003912C5" w:rsidRDefault="00D165A3" w:rsidP="00095B14">
      <w:pPr>
        <w:pStyle w:val="ListParagraph"/>
        <w:numPr>
          <w:ilvl w:val="2"/>
          <w:numId w:val="4"/>
        </w:numPr>
        <w:tabs>
          <w:tab w:val="left" w:pos="476"/>
        </w:tabs>
        <w:ind w:left="810" w:right="636" w:firstLine="9"/>
      </w:pPr>
      <w:r>
        <w:rPr>
          <w:b/>
        </w:rPr>
        <w:t xml:space="preserve"> </w:t>
      </w:r>
      <w:r w:rsidR="003912C5">
        <w:rPr>
          <w:b/>
        </w:rPr>
        <w:t xml:space="preserve">Continuous Sloped Hoods: </w:t>
      </w:r>
      <w:r w:rsidR="003912C5">
        <w:t>18 gauge steel, slope rise equal to 1/3 of the locker depth (18.5 degrees), plus a 1” vertical rise at front. Supplied in 72” lengths only. Slip joints without visible fasteners at splice locations. Provide necessary end closures and finish to match</w:t>
      </w:r>
      <w:r w:rsidR="003912C5">
        <w:rPr>
          <w:spacing w:val="-3"/>
        </w:rPr>
        <w:t xml:space="preserve"> </w:t>
      </w:r>
      <w:r w:rsidR="003912C5">
        <w:t>lockers.</w:t>
      </w:r>
    </w:p>
    <w:p w14:paraId="66292D53" w14:textId="2A35DAA7" w:rsidR="003912C5" w:rsidRDefault="00D165A3" w:rsidP="00095B14">
      <w:pPr>
        <w:pStyle w:val="ListParagraph"/>
        <w:numPr>
          <w:ilvl w:val="2"/>
          <w:numId w:val="4"/>
        </w:numPr>
        <w:tabs>
          <w:tab w:val="left" w:pos="594"/>
        </w:tabs>
        <w:spacing w:before="199"/>
        <w:ind w:left="810" w:right="637" w:firstLine="9"/>
      </w:pPr>
      <w:r>
        <w:rPr>
          <w:b/>
        </w:rPr>
        <w:t xml:space="preserve"> </w:t>
      </w:r>
      <w:r w:rsidR="003912C5">
        <w:rPr>
          <w:b/>
        </w:rPr>
        <w:t>16</w:t>
      </w:r>
      <w:r w:rsidR="00FC09BB">
        <w:rPr>
          <w:b/>
        </w:rPr>
        <w:t>-</w:t>
      </w:r>
      <w:r w:rsidR="003912C5">
        <w:rPr>
          <w:b/>
        </w:rPr>
        <w:t xml:space="preserve">Gauge Exposed End Panels: </w:t>
      </w:r>
      <w:r w:rsidR="003912C5">
        <w:t>Minimum 16 gauge steel formed to match locker depth and height. Punched with perimeter holes</w:t>
      </w:r>
      <w:r w:rsidR="003912C5">
        <w:rPr>
          <w:spacing w:val="-9"/>
        </w:rPr>
        <w:t xml:space="preserve"> </w:t>
      </w:r>
      <w:r w:rsidR="003912C5">
        <w:t>only.</w:t>
      </w:r>
    </w:p>
    <w:p w14:paraId="54BCC588" w14:textId="1488BFCA" w:rsidR="003912C5" w:rsidRDefault="00D165A3" w:rsidP="00095B14">
      <w:pPr>
        <w:pStyle w:val="ListParagraph"/>
        <w:numPr>
          <w:ilvl w:val="2"/>
          <w:numId w:val="4"/>
        </w:numPr>
        <w:tabs>
          <w:tab w:val="left" w:pos="473"/>
        </w:tabs>
        <w:ind w:left="810" w:firstLine="9"/>
      </w:pPr>
      <w:r>
        <w:rPr>
          <w:b/>
        </w:rPr>
        <w:t xml:space="preserve"> </w:t>
      </w:r>
      <w:r w:rsidR="003912C5">
        <w:rPr>
          <w:b/>
        </w:rPr>
        <w:t xml:space="preserve">Finished Box End Panels: </w:t>
      </w:r>
      <w:r w:rsidR="003912C5">
        <w:t>Minimum 16 gauge steel formed to match locker depth and height, 1” edge dimension; finish to match lockers; install with concealed</w:t>
      </w:r>
      <w:r w:rsidR="003912C5">
        <w:rPr>
          <w:spacing w:val="-15"/>
        </w:rPr>
        <w:t xml:space="preserve"> </w:t>
      </w:r>
      <w:r w:rsidR="003912C5">
        <w:t>fasteners.</w:t>
      </w:r>
    </w:p>
    <w:p w14:paraId="68F2E053" w14:textId="5D326D17" w:rsidR="003912C5" w:rsidRDefault="00D165A3" w:rsidP="00095B14">
      <w:pPr>
        <w:pStyle w:val="ListParagraph"/>
        <w:numPr>
          <w:ilvl w:val="2"/>
          <w:numId w:val="4"/>
        </w:numPr>
        <w:tabs>
          <w:tab w:val="left" w:pos="476"/>
        </w:tabs>
        <w:spacing w:before="199"/>
        <w:ind w:left="810" w:right="637" w:firstLine="9"/>
      </w:pPr>
      <w:r>
        <w:rPr>
          <w:b/>
        </w:rPr>
        <w:lastRenderedPageBreak/>
        <w:t xml:space="preserve"> </w:t>
      </w:r>
      <w:r w:rsidR="003912C5">
        <w:rPr>
          <w:b/>
        </w:rPr>
        <w:t xml:space="preserve">Front Fillers: </w:t>
      </w:r>
      <w:r w:rsidR="003912C5">
        <w:t>20 gauge steel formed in an angle shape, with 20 gauge slip joint angles formed in an angle shape with double bend on one leg forming a pocket to provide adjustable mating with angle filler. Attachment by means of concealed fasteners finish to match</w:t>
      </w:r>
      <w:r w:rsidR="003912C5">
        <w:rPr>
          <w:spacing w:val="-3"/>
        </w:rPr>
        <w:t xml:space="preserve"> </w:t>
      </w:r>
      <w:r w:rsidR="003912C5">
        <w:t>lockers.</w:t>
      </w:r>
    </w:p>
    <w:p w14:paraId="4894BBE6" w14:textId="1B24DBB5" w:rsidR="003912C5" w:rsidRDefault="00DF2B5C" w:rsidP="00095B14">
      <w:pPr>
        <w:pStyle w:val="ListParagraph"/>
        <w:numPr>
          <w:ilvl w:val="2"/>
          <w:numId w:val="4"/>
        </w:numPr>
        <w:tabs>
          <w:tab w:val="left" w:pos="462"/>
        </w:tabs>
        <w:ind w:left="810" w:firstLine="9"/>
      </w:pPr>
      <w:r>
        <w:rPr>
          <w:b/>
        </w:rPr>
        <w:t xml:space="preserve"> </w:t>
      </w:r>
      <w:r w:rsidR="003912C5">
        <w:rPr>
          <w:b/>
        </w:rPr>
        <w:t xml:space="preserve">Top Fillers: </w:t>
      </w:r>
      <w:r w:rsidR="003912C5">
        <w:t>20 gauge steel. Cover gaps between tops of lockers. They overlap the locker tops and can be field</w:t>
      </w:r>
      <w:r w:rsidR="003912C5">
        <w:rPr>
          <w:spacing w:val="-4"/>
        </w:rPr>
        <w:t xml:space="preserve"> </w:t>
      </w:r>
      <w:r w:rsidR="003912C5">
        <w:t>cut.</w:t>
      </w:r>
    </w:p>
    <w:p w14:paraId="0CF9480A" w14:textId="700D7376" w:rsidR="003912C5" w:rsidRDefault="00DF2B5C" w:rsidP="00095B14">
      <w:pPr>
        <w:pStyle w:val="ListParagraph"/>
        <w:numPr>
          <w:ilvl w:val="2"/>
          <w:numId w:val="4"/>
        </w:numPr>
        <w:tabs>
          <w:tab w:val="left" w:pos="468"/>
        </w:tabs>
        <w:spacing w:before="199"/>
        <w:ind w:left="810" w:right="637" w:firstLine="9"/>
      </w:pPr>
      <w:r>
        <w:rPr>
          <w:b/>
        </w:rPr>
        <w:t xml:space="preserve"> </w:t>
      </w:r>
      <w:r w:rsidR="003912C5">
        <w:rPr>
          <w:b/>
        </w:rPr>
        <w:t xml:space="preserve">Recess Trim: </w:t>
      </w:r>
      <w:r w:rsidR="003912C5">
        <w:t>18 gauge steel, 3” face dimension. Vertical and/or horizontal as required. Standard lengths as long as practical; attaches to lockers with concealed clips. Provide necessary finish caps and splices. Finish to match</w:t>
      </w:r>
      <w:r w:rsidR="003912C5">
        <w:rPr>
          <w:spacing w:val="-10"/>
        </w:rPr>
        <w:t xml:space="preserve"> </w:t>
      </w:r>
      <w:r w:rsidR="003912C5">
        <w:t>lockers.</w:t>
      </w:r>
    </w:p>
    <w:p w14:paraId="524D672C" w14:textId="4F13655C" w:rsidR="003912C5" w:rsidRDefault="00DF2B5C" w:rsidP="00095B14">
      <w:pPr>
        <w:pStyle w:val="ListParagraph"/>
        <w:numPr>
          <w:ilvl w:val="2"/>
          <w:numId w:val="4"/>
        </w:numPr>
        <w:tabs>
          <w:tab w:val="left" w:pos="461"/>
        </w:tabs>
        <w:ind w:left="810" w:firstLine="9"/>
      </w:pPr>
      <w:r>
        <w:rPr>
          <w:b/>
        </w:rPr>
        <w:t xml:space="preserve"> </w:t>
      </w:r>
      <w:r w:rsidR="003912C5">
        <w:rPr>
          <w:b/>
        </w:rPr>
        <w:t xml:space="preserve">Benches: </w:t>
      </w:r>
      <w:r w:rsidR="003912C5">
        <w:t>Laminated selected hardwood, 1‐1/4” full finished thickness, corners rounded and sanded, surfaces finished with two coats of clear</w:t>
      </w:r>
      <w:r w:rsidR="003912C5">
        <w:rPr>
          <w:spacing w:val="-10"/>
        </w:rPr>
        <w:t xml:space="preserve"> </w:t>
      </w:r>
      <w:r w:rsidR="003912C5">
        <w:t>lacquer.</w:t>
      </w:r>
    </w:p>
    <w:p w14:paraId="7E7BDE05" w14:textId="36245F0D" w:rsidR="003912C5" w:rsidRDefault="00DF2B5C" w:rsidP="00095B14">
      <w:pPr>
        <w:pStyle w:val="ListParagraph"/>
        <w:numPr>
          <w:ilvl w:val="2"/>
          <w:numId w:val="4"/>
        </w:numPr>
        <w:tabs>
          <w:tab w:val="left" w:pos="473"/>
        </w:tabs>
        <w:spacing w:before="199"/>
        <w:ind w:left="810" w:firstLine="9"/>
      </w:pPr>
      <w:r>
        <w:rPr>
          <w:b/>
        </w:rPr>
        <w:t xml:space="preserve"> </w:t>
      </w:r>
      <w:r w:rsidR="003912C5">
        <w:rPr>
          <w:b/>
        </w:rPr>
        <w:t xml:space="preserve">Heavy Duty Bench Pedestals: </w:t>
      </w:r>
      <w:r w:rsidR="003912C5">
        <w:t>Steel tubing with 10 gauge steel flanges welded to each end, 16‐1/4” high, and finish to match</w:t>
      </w:r>
      <w:r w:rsidR="003912C5">
        <w:rPr>
          <w:spacing w:val="-8"/>
        </w:rPr>
        <w:t xml:space="preserve"> </w:t>
      </w:r>
      <w:r w:rsidR="003912C5">
        <w:t>lockers.</w:t>
      </w:r>
    </w:p>
    <w:p w14:paraId="71015A41" w14:textId="731A4CEA" w:rsidR="003912C5" w:rsidRDefault="00DF2B5C" w:rsidP="00095B14">
      <w:pPr>
        <w:pStyle w:val="ListParagraph"/>
        <w:numPr>
          <w:ilvl w:val="2"/>
          <w:numId w:val="4"/>
        </w:numPr>
        <w:tabs>
          <w:tab w:val="left" w:pos="532"/>
        </w:tabs>
        <w:ind w:left="810" w:right="636" w:firstLine="9"/>
      </w:pPr>
      <w:r>
        <w:rPr>
          <w:b/>
        </w:rPr>
        <w:t xml:space="preserve"> </w:t>
      </w:r>
      <w:r w:rsidR="003912C5">
        <w:rPr>
          <w:b/>
        </w:rPr>
        <w:t xml:space="preserve">Stainless Steel </w:t>
      </w:r>
      <w:r w:rsidR="00722202">
        <w:rPr>
          <w:b/>
        </w:rPr>
        <w:t>Free Standing</w:t>
      </w:r>
      <w:r w:rsidR="003912C5">
        <w:rPr>
          <w:b/>
        </w:rPr>
        <w:t xml:space="preserve"> Bench Pedestal: </w:t>
      </w:r>
      <w:r w:rsidR="003912C5">
        <w:t>2” diameter brushed 16 gauge stainless steel formed into a trapezoid, 14” wide bottom with two 5/16” diameter holes, top flange with four 5/16” diameter holes for fastening to</w:t>
      </w:r>
      <w:r w:rsidR="003912C5">
        <w:rPr>
          <w:spacing w:val="-10"/>
        </w:rPr>
        <w:t xml:space="preserve"> </w:t>
      </w:r>
      <w:r w:rsidR="003912C5">
        <w:t>bench.</w:t>
      </w:r>
    </w:p>
    <w:p w14:paraId="5BF053F1" w14:textId="77777777" w:rsidR="003912C5" w:rsidRDefault="003912C5" w:rsidP="00095B14">
      <w:pPr>
        <w:pStyle w:val="ListParagraph"/>
        <w:numPr>
          <w:ilvl w:val="2"/>
          <w:numId w:val="4"/>
        </w:numPr>
        <w:tabs>
          <w:tab w:val="left" w:pos="819"/>
          <w:tab w:val="left" w:pos="1620"/>
        </w:tabs>
        <w:spacing w:before="199"/>
        <w:ind w:left="810" w:right="0" w:firstLine="9"/>
      </w:pPr>
      <w:r>
        <w:rPr>
          <w:b/>
        </w:rPr>
        <w:t xml:space="preserve">Locks: </w:t>
      </w:r>
      <w:r>
        <w:t>Built-in flat key locks; master key same to</w:t>
      </w:r>
      <w:r>
        <w:rPr>
          <w:spacing w:val="-10"/>
        </w:rPr>
        <w:t xml:space="preserve"> </w:t>
      </w:r>
      <w:r>
        <w:t>series.</w:t>
      </w:r>
    </w:p>
    <w:p w14:paraId="2DD126C9" w14:textId="77777777" w:rsidR="003912C5" w:rsidRDefault="003912C5" w:rsidP="00095B14">
      <w:pPr>
        <w:pStyle w:val="ListParagraph"/>
        <w:numPr>
          <w:ilvl w:val="2"/>
          <w:numId w:val="4"/>
        </w:numPr>
        <w:tabs>
          <w:tab w:val="left" w:pos="591"/>
          <w:tab w:val="left" w:pos="1530"/>
          <w:tab w:val="left" w:pos="1620"/>
        </w:tabs>
        <w:ind w:left="810" w:right="0" w:firstLine="9"/>
      </w:pPr>
      <w:r>
        <w:rPr>
          <w:b/>
        </w:rPr>
        <w:t xml:space="preserve">Locks: </w:t>
      </w:r>
      <w:r>
        <w:t>Built-in grooved key Locks (pin tumbler); master key to same</w:t>
      </w:r>
      <w:r>
        <w:rPr>
          <w:spacing w:val="-13"/>
        </w:rPr>
        <w:t xml:space="preserve"> </w:t>
      </w:r>
      <w:r>
        <w:t>series.</w:t>
      </w:r>
    </w:p>
    <w:p w14:paraId="11DF9126" w14:textId="77777777" w:rsidR="003912C5" w:rsidRDefault="003912C5" w:rsidP="00095B14">
      <w:pPr>
        <w:pStyle w:val="BodyText"/>
        <w:spacing w:before="0"/>
        <w:ind w:left="810" w:right="0" w:firstLine="9"/>
        <w:jc w:val="left"/>
        <w:rPr>
          <w:sz w:val="20"/>
        </w:rPr>
      </w:pPr>
    </w:p>
    <w:p w14:paraId="48D00A43" w14:textId="77777777" w:rsidR="003912C5" w:rsidRDefault="003912C5" w:rsidP="00095B14">
      <w:pPr>
        <w:pStyle w:val="ListParagraph"/>
        <w:numPr>
          <w:ilvl w:val="2"/>
          <w:numId w:val="4"/>
        </w:numPr>
        <w:tabs>
          <w:tab w:val="left" w:pos="657"/>
          <w:tab w:val="left" w:pos="1620"/>
        </w:tabs>
        <w:spacing w:before="7"/>
        <w:ind w:left="810" w:firstLine="9"/>
      </w:pPr>
      <w:r>
        <w:rPr>
          <w:b/>
        </w:rPr>
        <w:t xml:space="preserve">Locks: </w:t>
      </w:r>
      <w:r>
        <w:t>Built in three number dialing combination locks capable of at least five different combinations changes; provide master key, combination change key, and combination control</w:t>
      </w:r>
      <w:r>
        <w:rPr>
          <w:spacing w:val="-5"/>
        </w:rPr>
        <w:t xml:space="preserve"> </w:t>
      </w:r>
      <w:r>
        <w:t>charts.</w:t>
      </w:r>
    </w:p>
    <w:p w14:paraId="702693AA" w14:textId="5F28BCBC" w:rsidR="003912C5" w:rsidRDefault="003912C5" w:rsidP="00095B14">
      <w:pPr>
        <w:pStyle w:val="ListParagraph"/>
        <w:numPr>
          <w:ilvl w:val="2"/>
          <w:numId w:val="4"/>
        </w:numPr>
        <w:tabs>
          <w:tab w:val="left" w:pos="632"/>
          <w:tab w:val="left" w:pos="1620"/>
        </w:tabs>
        <w:spacing w:before="199"/>
        <w:ind w:left="810" w:firstLine="9"/>
      </w:pPr>
      <w:r>
        <w:rPr>
          <w:b/>
        </w:rPr>
        <w:t xml:space="preserve">Padlocks: </w:t>
      </w:r>
      <w:r>
        <w:t>Master keyed three number dialing combination type padlocks; provide master key. Mechanism must be resistant to</w:t>
      </w:r>
      <w:r>
        <w:rPr>
          <w:spacing w:val="-10"/>
        </w:rPr>
        <w:t xml:space="preserve"> </w:t>
      </w:r>
      <w:r>
        <w:t>“shimming.”</w:t>
      </w:r>
    </w:p>
    <w:p w14:paraId="38DD561C" w14:textId="05A6B2D9" w:rsidR="00DF2B5C" w:rsidRDefault="005C5774" w:rsidP="00095B14">
      <w:pPr>
        <w:pStyle w:val="ListParagraph"/>
        <w:numPr>
          <w:ilvl w:val="1"/>
          <w:numId w:val="4"/>
        </w:numPr>
        <w:tabs>
          <w:tab w:val="left" w:pos="632"/>
          <w:tab w:val="left" w:pos="1260"/>
        </w:tabs>
        <w:spacing w:before="199"/>
        <w:ind w:left="810" w:hanging="720"/>
        <w:rPr>
          <w:b/>
          <w:bCs/>
        </w:rPr>
      </w:pPr>
      <w:r>
        <w:rPr>
          <w:b/>
          <w:bCs/>
        </w:rPr>
        <w:t xml:space="preserve"> </w:t>
      </w:r>
      <w:r w:rsidR="00DF2B5C" w:rsidRPr="00DF2B5C">
        <w:rPr>
          <w:b/>
          <w:bCs/>
        </w:rPr>
        <w:t>Built-In Standard Superior Quiet Locker Features</w:t>
      </w:r>
      <w:r w:rsidR="008A6274">
        <w:rPr>
          <w:b/>
          <w:bCs/>
        </w:rPr>
        <w:t>.</w:t>
      </w:r>
    </w:p>
    <w:p w14:paraId="4D4BD88E" w14:textId="6E6AF111" w:rsidR="0094749F" w:rsidRPr="00F3304E" w:rsidRDefault="00A51D50" w:rsidP="00095B14">
      <w:pPr>
        <w:pStyle w:val="ListParagraph"/>
        <w:numPr>
          <w:ilvl w:val="2"/>
          <w:numId w:val="4"/>
        </w:numPr>
        <w:tabs>
          <w:tab w:val="left" w:pos="632"/>
          <w:tab w:val="left" w:pos="1440"/>
        </w:tabs>
        <w:spacing w:before="199"/>
        <w:ind w:left="810" w:firstLine="9"/>
        <w:rPr>
          <w:b/>
          <w:bCs/>
        </w:rPr>
      </w:pPr>
      <w:r>
        <w:rPr>
          <w:b/>
        </w:rPr>
        <w:t xml:space="preserve"> </w:t>
      </w:r>
      <w:r w:rsidR="00C008EC" w:rsidRPr="00F3304E">
        <w:rPr>
          <w:b/>
        </w:rPr>
        <w:t xml:space="preserve">Silencing </w:t>
      </w:r>
      <w:r w:rsidR="00C635DF" w:rsidRPr="00F3304E">
        <w:rPr>
          <w:b/>
        </w:rPr>
        <w:t>for</w:t>
      </w:r>
      <w:r w:rsidR="00C008EC" w:rsidRPr="00F3304E">
        <w:rPr>
          <w:b/>
        </w:rPr>
        <w:t xml:space="preserve"> Schools:  </w:t>
      </w:r>
      <w:r w:rsidR="00C008EC">
        <w:t>We Feature Technology Leading Quiet</w:t>
      </w:r>
      <w:r w:rsidR="00C008EC" w:rsidRPr="00F3304E">
        <w:rPr>
          <w:spacing w:val="-14"/>
        </w:rPr>
        <w:t xml:space="preserve"> </w:t>
      </w:r>
      <w:r w:rsidR="00C008EC">
        <w:t>Doors</w:t>
      </w:r>
      <w:r w:rsidR="00693EEA">
        <w:t>.</w:t>
      </w:r>
    </w:p>
    <w:p w14:paraId="71BF8D49" w14:textId="63F305B2" w:rsidR="0094749F" w:rsidRDefault="00C008EC" w:rsidP="00095B14">
      <w:pPr>
        <w:pStyle w:val="ListParagraph"/>
        <w:numPr>
          <w:ilvl w:val="2"/>
          <w:numId w:val="4"/>
        </w:numPr>
        <w:tabs>
          <w:tab w:val="left" w:pos="1461"/>
        </w:tabs>
        <w:spacing w:before="199"/>
        <w:ind w:left="810" w:right="636" w:firstLine="9"/>
      </w:pPr>
      <w:r w:rsidRPr="00A51D50">
        <w:rPr>
          <w:b/>
        </w:rPr>
        <w:t xml:space="preserve">The Design Specification: </w:t>
      </w:r>
      <w:r>
        <w:t xml:space="preserve">The key to the sound dampening is the solid interior welded double strength plate welded to the door. This one piece is fabricated from 16 gauge or 18 gauge steel sheet; formed into channel shape with double a bend at vertical edges and with a </w:t>
      </w:r>
      <w:r w:rsidR="00DC6B1D">
        <w:t>single right‐a</w:t>
      </w:r>
      <w:r>
        <w:t>ngle bend at the horizontal edges. The doors can be equipped with quiet handles and silencing</w:t>
      </w:r>
      <w:r w:rsidRPr="00A51D50">
        <w:rPr>
          <w:spacing w:val="-13"/>
        </w:rPr>
        <w:t xml:space="preserve"> </w:t>
      </w:r>
      <w:r>
        <w:t>latches.</w:t>
      </w:r>
    </w:p>
    <w:p w14:paraId="5C9C1138" w14:textId="05D26E63" w:rsidR="0094749F" w:rsidRDefault="00C008EC" w:rsidP="00095B14">
      <w:pPr>
        <w:pStyle w:val="ListParagraph"/>
        <w:numPr>
          <w:ilvl w:val="2"/>
          <w:numId w:val="4"/>
        </w:numPr>
        <w:tabs>
          <w:tab w:val="left" w:pos="1490"/>
          <w:tab w:val="left" w:pos="1620"/>
        </w:tabs>
        <w:spacing w:before="199"/>
        <w:ind w:left="810" w:firstLine="9"/>
      </w:pPr>
      <w:r>
        <w:rPr>
          <w:b/>
        </w:rPr>
        <w:t xml:space="preserve">Quiet Handles: </w:t>
      </w:r>
      <w:r>
        <w:t>stainless steel recessed handle with plastic‐protected lifting trigger, designed to accept padlock or built</w:t>
      </w:r>
      <w:r w:rsidR="00DC6B1D">
        <w:t>-</w:t>
      </w:r>
      <w:r>
        <w:t>in</w:t>
      </w:r>
      <w:r>
        <w:rPr>
          <w:spacing w:val="-10"/>
        </w:rPr>
        <w:t xml:space="preserve"> </w:t>
      </w:r>
      <w:r>
        <w:t>locks.</w:t>
      </w:r>
    </w:p>
    <w:p w14:paraId="46768847" w14:textId="77777777" w:rsidR="00877B54" w:rsidRPr="00877B54" w:rsidRDefault="00877B54" w:rsidP="00877B54">
      <w:pPr>
        <w:pStyle w:val="ListParagraph"/>
        <w:tabs>
          <w:tab w:val="left" w:pos="1530"/>
        </w:tabs>
        <w:spacing w:before="7"/>
        <w:ind w:left="819" w:right="0"/>
      </w:pPr>
    </w:p>
    <w:p w14:paraId="04C8B413" w14:textId="055C7163" w:rsidR="0094749F" w:rsidRDefault="00A51D50" w:rsidP="007208C2">
      <w:pPr>
        <w:pStyle w:val="ListParagraph"/>
        <w:numPr>
          <w:ilvl w:val="2"/>
          <w:numId w:val="4"/>
        </w:numPr>
        <w:tabs>
          <w:tab w:val="left" w:pos="1440"/>
        </w:tabs>
        <w:spacing w:before="7"/>
        <w:ind w:left="810" w:right="0" w:firstLine="9"/>
      </w:pPr>
      <w:r>
        <w:rPr>
          <w:b/>
        </w:rPr>
        <w:t xml:space="preserve"> </w:t>
      </w:r>
      <w:r w:rsidR="00C008EC" w:rsidRPr="00E21591">
        <w:rPr>
          <w:b/>
        </w:rPr>
        <w:t xml:space="preserve">Silencing Latches: </w:t>
      </w:r>
      <w:r w:rsidR="00C008EC">
        <w:t>nearly silent multi‐point latching on heavy gauge frame hooks with rubber buffers that smoothly reduce noise and contact. There is a concealed quiet lock bar that is locked into place and restricts metal‐to‐metal noise</w:t>
      </w:r>
      <w:r w:rsidR="00DC6B1D">
        <w:t xml:space="preserve"> </w:t>
      </w:r>
      <w:r w:rsidR="00E21591">
        <w:t>c</w:t>
      </w:r>
      <w:r w:rsidR="00C008EC">
        <w:t>ontact by polyethylene glides.</w:t>
      </w:r>
    </w:p>
    <w:p w14:paraId="22B0FADF" w14:textId="664A4134" w:rsidR="0094749F" w:rsidRDefault="00A51D50" w:rsidP="00095B14">
      <w:pPr>
        <w:pStyle w:val="ListParagraph"/>
        <w:numPr>
          <w:ilvl w:val="2"/>
          <w:numId w:val="4"/>
        </w:numPr>
        <w:tabs>
          <w:tab w:val="left" w:pos="1446"/>
          <w:tab w:val="left" w:pos="1530"/>
        </w:tabs>
        <w:spacing w:before="199"/>
        <w:ind w:left="810" w:right="637" w:firstLine="9"/>
      </w:pPr>
      <w:r>
        <w:rPr>
          <w:b/>
        </w:rPr>
        <w:t xml:space="preserve"> </w:t>
      </w:r>
      <w:r w:rsidR="00C008EC">
        <w:rPr>
          <w:b/>
        </w:rPr>
        <w:t>U</w:t>
      </w:r>
      <w:r w:rsidR="00AF72AA">
        <w:rPr>
          <w:b/>
        </w:rPr>
        <w:t>-</w:t>
      </w:r>
      <w:r w:rsidR="00C008EC">
        <w:rPr>
          <w:b/>
        </w:rPr>
        <w:t xml:space="preserve">Shape Channel Glide: </w:t>
      </w:r>
      <w:r w:rsidR="00C008EC">
        <w:t xml:space="preserve">The spider plastic component tops the inside </w:t>
      </w:r>
      <w:r w:rsidR="000B0F32">
        <w:t xml:space="preserve">of </w:t>
      </w:r>
      <w:r w:rsidR="00C008EC">
        <w:t>the galvanized latch channels</w:t>
      </w:r>
      <w:r w:rsidR="00DC6B1D">
        <w:t>,</w:t>
      </w:r>
      <w:r w:rsidR="00C008EC">
        <w:t xml:space="preserve"> so there is no rattling within the latch bar</w:t>
      </w:r>
      <w:r w:rsidR="00C008EC">
        <w:rPr>
          <w:spacing w:val="-12"/>
        </w:rPr>
        <w:t xml:space="preserve"> </w:t>
      </w:r>
      <w:r w:rsidR="00C008EC">
        <w:t>cavity.</w:t>
      </w:r>
    </w:p>
    <w:p w14:paraId="7A94F8CD" w14:textId="22597B1C" w:rsidR="0094749F" w:rsidRDefault="00C008EC" w:rsidP="007208C2">
      <w:pPr>
        <w:pStyle w:val="ListParagraph"/>
        <w:numPr>
          <w:ilvl w:val="1"/>
          <w:numId w:val="4"/>
        </w:numPr>
        <w:tabs>
          <w:tab w:val="left" w:pos="630"/>
        </w:tabs>
        <w:ind w:right="637" w:firstLine="0"/>
      </w:pPr>
      <w:r>
        <w:rPr>
          <w:b/>
        </w:rPr>
        <w:lastRenderedPageBreak/>
        <w:t xml:space="preserve">Additional Option. </w:t>
      </w:r>
      <w:r w:rsidR="00A51D50">
        <w:rPr>
          <w:b/>
        </w:rPr>
        <w:t>Sound Dampening</w:t>
      </w:r>
      <w:r>
        <w:rPr>
          <w:b/>
        </w:rPr>
        <w:t xml:space="preserve"> Panels: </w:t>
      </w:r>
      <w:r w:rsidR="009B4733">
        <w:t>LockersMFG</w:t>
      </w:r>
      <w:r>
        <w:t xml:space="preserve"> standard, designed to stiffen doors and reduce sound levels when doors are closed, of die‐formed metal with full perimeter flange and sound‐dampening design and material; welded to inner face of doors. These sound‐dampening panels are attached horizontally or vertically depending upon the design of the</w:t>
      </w:r>
      <w:r>
        <w:rPr>
          <w:spacing w:val="-7"/>
        </w:rPr>
        <w:t xml:space="preserve"> </w:t>
      </w:r>
      <w:r>
        <w:t>locker.</w:t>
      </w:r>
    </w:p>
    <w:p w14:paraId="06EC9058" w14:textId="1FBE90F6" w:rsidR="0094749F" w:rsidRDefault="00C008EC">
      <w:pPr>
        <w:pStyle w:val="Heading1"/>
      </w:pPr>
      <w:r>
        <w:rPr>
          <w:u w:val="single"/>
        </w:rPr>
        <w:t>Part</w:t>
      </w:r>
      <w:r w:rsidR="004672A4">
        <w:rPr>
          <w:u w:val="single"/>
        </w:rPr>
        <w:t xml:space="preserve"> 3</w:t>
      </w:r>
      <w:r>
        <w:rPr>
          <w:u w:val="single"/>
        </w:rPr>
        <w:t>. Execution</w:t>
      </w:r>
    </w:p>
    <w:p w14:paraId="525E1D5C" w14:textId="77777777" w:rsidR="00296E88" w:rsidRDefault="00C008EC" w:rsidP="008A6274">
      <w:pPr>
        <w:pStyle w:val="ListParagraph"/>
        <w:numPr>
          <w:ilvl w:val="1"/>
          <w:numId w:val="7"/>
        </w:numPr>
        <w:tabs>
          <w:tab w:val="left" w:pos="450"/>
        </w:tabs>
        <w:ind w:left="90" w:right="639" w:firstLine="10"/>
      </w:pPr>
      <w:r w:rsidRPr="00296E88">
        <w:rPr>
          <w:b/>
        </w:rPr>
        <w:t>Preparation</w:t>
      </w:r>
      <w:r>
        <w:t xml:space="preserve">: </w:t>
      </w:r>
      <w:r w:rsidR="00296E88">
        <w:t>Verify that base is level. Do not begin installation until base has been properly</w:t>
      </w:r>
      <w:r w:rsidR="00296E88">
        <w:rPr>
          <w:spacing w:val="-4"/>
        </w:rPr>
        <w:t xml:space="preserve"> </w:t>
      </w:r>
      <w:r w:rsidR="00296E88">
        <w:t>prepared.  If bases or substrates are unsatisfactory, notify Architect immediately before proceeding.</w:t>
      </w:r>
    </w:p>
    <w:p w14:paraId="4F4D64B8" w14:textId="42EE7DD5" w:rsidR="0094749F" w:rsidRDefault="00132A39" w:rsidP="00132A39">
      <w:pPr>
        <w:pStyle w:val="ListParagraph"/>
        <w:numPr>
          <w:ilvl w:val="2"/>
          <w:numId w:val="6"/>
        </w:numPr>
        <w:tabs>
          <w:tab w:val="left" w:pos="498"/>
        </w:tabs>
        <w:spacing w:before="199"/>
        <w:ind w:left="900" w:right="637" w:firstLine="0"/>
      </w:pPr>
      <w:r>
        <w:t xml:space="preserve"> </w:t>
      </w:r>
      <w:r w:rsidR="00C008EC">
        <w:t>Clean surfaces thoroughly prior to installation. Prepare surfaces using the methods recommended by the manufacturer for achieving the best result for the substrate under the project</w:t>
      </w:r>
      <w:r w:rsidR="00C008EC" w:rsidRPr="00296E88">
        <w:rPr>
          <w:spacing w:val="-7"/>
        </w:rPr>
        <w:t xml:space="preserve"> </w:t>
      </w:r>
      <w:r w:rsidR="00C008EC">
        <w:t>conditions.</w:t>
      </w:r>
    </w:p>
    <w:p w14:paraId="671DB883" w14:textId="5FF1CCFC" w:rsidR="0094749F" w:rsidRDefault="00C008EC" w:rsidP="007208C2">
      <w:pPr>
        <w:pStyle w:val="ListParagraph"/>
        <w:numPr>
          <w:ilvl w:val="1"/>
          <w:numId w:val="6"/>
        </w:numPr>
        <w:tabs>
          <w:tab w:val="left" w:pos="450"/>
        </w:tabs>
        <w:spacing w:before="199"/>
        <w:ind w:firstLine="0"/>
      </w:pPr>
      <w:r>
        <w:rPr>
          <w:b/>
        </w:rPr>
        <w:t xml:space="preserve">Installation: </w:t>
      </w:r>
      <w:r>
        <w:t xml:space="preserve">Lockers shall be installed in compliance with </w:t>
      </w:r>
      <w:r w:rsidR="00FD0687">
        <w:t>LockersMFG</w:t>
      </w:r>
      <w:r>
        <w:t>’s installation instructions and shall be level and plumb with flush surfaces and rigid attachment to anchoring</w:t>
      </w:r>
      <w:r>
        <w:rPr>
          <w:spacing w:val="-4"/>
        </w:rPr>
        <w:t xml:space="preserve"> </w:t>
      </w:r>
      <w:r>
        <w:t>surfaces.</w:t>
      </w:r>
    </w:p>
    <w:p w14:paraId="7A3C7957" w14:textId="77777777" w:rsidR="0094749F" w:rsidRDefault="00C008EC" w:rsidP="00132A39">
      <w:pPr>
        <w:pStyle w:val="ListParagraph"/>
        <w:numPr>
          <w:ilvl w:val="2"/>
          <w:numId w:val="6"/>
        </w:numPr>
        <w:tabs>
          <w:tab w:val="left" w:pos="1362"/>
          <w:tab w:val="left" w:pos="1530"/>
        </w:tabs>
        <w:ind w:right="0" w:firstLine="866"/>
      </w:pPr>
      <w:r>
        <w:t>Bolt adjoining locker units together to provide rigid</w:t>
      </w:r>
      <w:r>
        <w:rPr>
          <w:spacing w:val="-12"/>
        </w:rPr>
        <w:t xml:space="preserve"> </w:t>
      </w:r>
      <w:r>
        <w:t>installation.</w:t>
      </w:r>
    </w:p>
    <w:p w14:paraId="7D07F331" w14:textId="77777777" w:rsidR="0094749F" w:rsidRDefault="00C008EC" w:rsidP="00132A39">
      <w:pPr>
        <w:pStyle w:val="ListParagraph"/>
        <w:numPr>
          <w:ilvl w:val="2"/>
          <w:numId w:val="6"/>
        </w:numPr>
        <w:tabs>
          <w:tab w:val="left" w:pos="1383"/>
          <w:tab w:val="left" w:pos="1530"/>
        </w:tabs>
        <w:spacing w:before="199"/>
        <w:ind w:left="990" w:right="639" w:firstLine="0"/>
      </w:pPr>
      <w:r>
        <w:t>Install sloping tops and metal fillers using concealed fasteners. Provide flush hairline joints against adjacent</w:t>
      </w:r>
      <w:r>
        <w:rPr>
          <w:spacing w:val="-7"/>
        </w:rPr>
        <w:t xml:space="preserve"> </w:t>
      </w:r>
      <w:r>
        <w:t>surfaces.</w:t>
      </w:r>
    </w:p>
    <w:p w14:paraId="350990EB" w14:textId="77777777" w:rsidR="0094749F" w:rsidRDefault="00C008EC" w:rsidP="00132A39">
      <w:pPr>
        <w:pStyle w:val="ListParagraph"/>
        <w:numPr>
          <w:ilvl w:val="2"/>
          <w:numId w:val="6"/>
        </w:numPr>
        <w:tabs>
          <w:tab w:val="left" w:pos="1366"/>
          <w:tab w:val="left" w:pos="1530"/>
        </w:tabs>
        <w:ind w:left="990" w:firstLine="0"/>
      </w:pPr>
      <w:r>
        <w:t>Install benches by fastening bench tops to pedestals and securely anchoring to the floor using appropriate anchors for the floor</w:t>
      </w:r>
      <w:r>
        <w:rPr>
          <w:spacing w:val="-10"/>
        </w:rPr>
        <w:t xml:space="preserve"> </w:t>
      </w:r>
      <w:r>
        <w:t>material.</w:t>
      </w:r>
    </w:p>
    <w:p w14:paraId="4B09536C" w14:textId="2D59358C" w:rsidR="0094749F" w:rsidRDefault="00C008EC" w:rsidP="00386E33">
      <w:pPr>
        <w:pStyle w:val="ListParagraph"/>
        <w:numPr>
          <w:ilvl w:val="1"/>
          <w:numId w:val="6"/>
        </w:numPr>
        <w:tabs>
          <w:tab w:val="left" w:pos="90"/>
          <w:tab w:val="left" w:pos="461"/>
        </w:tabs>
        <w:spacing w:before="199"/>
        <w:ind w:left="460" w:right="0" w:hanging="370"/>
      </w:pPr>
      <w:r>
        <w:rPr>
          <w:b/>
        </w:rPr>
        <w:t xml:space="preserve">Anchoring: </w:t>
      </w:r>
      <w:r>
        <w:t>Anchor lockers to floor and</w:t>
      </w:r>
      <w:r>
        <w:rPr>
          <w:spacing w:val="-9"/>
        </w:rPr>
        <w:t xml:space="preserve"> </w:t>
      </w:r>
      <w:r>
        <w:t>wall.</w:t>
      </w:r>
    </w:p>
    <w:p w14:paraId="7C8B776A" w14:textId="77777777" w:rsidR="00AF6F55" w:rsidRDefault="00AF6F55" w:rsidP="00AF6F55">
      <w:pPr>
        <w:pStyle w:val="ListParagraph"/>
        <w:numPr>
          <w:ilvl w:val="2"/>
          <w:numId w:val="6"/>
        </w:numPr>
        <w:tabs>
          <w:tab w:val="left" w:pos="1362"/>
          <w:tab w:val="left" w:pos="1620"/>
        </w:tabs>
        <w:ind w:left="990" w:firstLine="0"/>
      </w:pPr>
      <w:r>
        <w:t>Anchor lockers to floor and wall at 48 inches or less, as recommended by the manufacturer.</w:t>
      </w:r>
    </w:p>
    <w:p w14:paraId="3FD23E16" w14:textId="06CFF4D0" w:rsidR="0094749F" w:rsidRDefault="00C008EC" w:rsidP="0089284C">
      <w:pPr>
        <w:pStyle w:val="ListParagraph"/>
        <w:numPr>
          <w:ilvl w:val="1"/>
          <w:numId w:val="6"/>
        </w:numPr>
        <w:tabs>
          <w:tab w:val="left" w:pos="450"/>
        </w:tabs>
        <w:ind w:firstLine="0"/>
      </w:pPr>
      <w:r>
        <w:rPr>
          <w:b/>
        </w:rPr>
        <w:t xml:space="preserve">Assembly: </w:t>
      </w:r>
      <w:r>
        <w:t xml:space="preserve">Assembly by bolting is acceptable, </w:t>
      </w:r>
      <w:r w:rsidR="00FD0687">
        <w:t>LockersMFG</w:t>
      </w:r>
      <w:r>
        <w:t xml:space="preserve"> recommends assembly by riveting. Rivets provide solid permanent fastening but allow for faster removal by drilling where future rearrangement of lockers or replacement of damage</w:t>
      </w:r>
      <w:r w:rsidR="00DC6B1D">
        <w:t>d</w:t>
      </w:r>
      <w:r>
        <w:t xml:space="preserve"> parts may be</w:t>
      </w:r>
      <w:r>
        <w:rPr>
          <w:spacing w:val="-14"/>
        </w:rPr>
        <w:t xml:space="preserve"> </w:t>
      </w:r>
      <w:r>
        <w:t>required.</w:t>
      </w:r>
    </w:p>
    <w:p w14:paraId="7FA4A263" w14:textId="6CB214AC" w:rsidR="0094749F" w:rsidRDefault="00C008EC" w:rsidP="0089284C">
      <w:pPr>
        <w:pStyle w:val="ListParagraph"/>
        <w:numPr>
          <w:ilvl w:val="1"/>
          <w:numId w:val="6"/>
        </w:numPr>
        <w:tabs>
          <w:tab w:val="left" w:pos="450"/>
        </w:tabs>
        <w:ind w:right="637" w:firstLine="0"/>
      </w:pPr>
      <w:r>
        <w:rPr>
          <w:b/>
        </w:rPr>
        <w:t xml:space="preserve">Adjust and Clean: </w:t>
      </w:r>
      <w:r>
        <w:t>Adjust doors and latches to operate without biding. Verify that latches are operating</w:t>
      </w:r>
      <w:r>
        <w:rPr>
          <w:spacing w:val="-6"/>
        </w:rPr>
        <w:t xml:space="preserve"> </w:t>
      </w:r>
      <w:r>
        <w:t>satisfactor</w:t>
      </w:r>
      <w:r w:rsidR="00DC6B1D">
        <w:t>il</w:t>
      </w:r>
      <w:r>
        <w:t>y.</w:t>
      </w:r>
    </w:p>
    <w:p w14:paraId="69F6AC58" w14:textId="3C06D1F9" w:rsidR="0094749F" w:rsidRDefault="00C008EC" w:rsidP="00722202">
      <w:pPr>
        <w:pStyle w:val="ListParagraph"/>
        <w:numPr>
          <w:ilvl w:val="2"/>
          <w:numId w:val="6"/>
        </w:numPr>
        <w:tabs>
          <w:tab w:val="left" w:pos="1405"/>
          <w:tab w:val="left" w:pos="1530"/>
        </w:tabs>
        <w:ind w:left="990" w:right="640" w:firstLine="0"/>
      </w:pPr>
      <w:r>
        <w:t>Adjust built</w:t>
      </w:r>
      <w:r w:rsidR="00DC6B1D">
        <w:t>-</w:t>
      </w:r>
      <w:r>
        <w:t>in locks to prevent binding of dial or key and ensure smooth operation prior to substantial</w:t>
      </w:r>
      <w:r>
        <w:rPr>
          <w:spacing w:val="-7"/>
        </w:rPr>
        <w:t xml:space="preserve"> </w:t>
      </w:r>
      <w:r>
        <w:t>completion.</w:t>
      </w:r>
    </w:p>
    <w:p w14:paraId="373E99E4" w14:textId="72EF7972" w:rsidR="0094749F" w:rsidRDefault="00C008EC" w:rsidP="0089284C">
      <w:pPr>
        <w:pStyle w:val="ListParagraph"/>
        <w:numPr>
          <w:ilvl w:val="1"/>
          <w:numId w:val="6"/>
        </w:numPr>
        <w:tabs>
          <w:tab w:val="left" w:pos="484"/>
        </w:tabs>
        <w:ind w:right="637" w:firstLine="0"/>
      </w:pPr>
      <w:r>
        <w:rPr>
          <w:b/>
        </w:rPr>
        <w:t xml:space="preserve">Touch up: </w:t>
      </w:r>
      <w:r>
        <w:t>With factory supplied paint and repair or replace damage</w:t>
      </w:r>
      <w:r w:rsidR="00DC6B1D">
        <w:t>d</w:t>
      </w:r>
      <w:r>
        <w:t xml:space="preserve"> products before substantial</w:t>
      </w:r>
      <w:r>
        <w:rPr>
          <w:spacing w:val="-4"/>
        </w:rPr>
        <w:t xml:space="preserve"> </w:t>
      </w:r>
      <w:r>
        <w:t>completion.</w:t>
      </w:r>
    </w:p>
    <w:p w14:paraId="77A28535" w14:textId="77777777" w:rsidR="0094749F" w:rsidRDefault="00C008EC" w:rsidP="00292D51">
      <w:pPr>
        <w:pStyle w:val="ListParagraph"/>
        <w:numPr>
          <w:ilvl w:val="1"/>
          <w:numId w:val="6"/>
        </w:numPr>
        <w:tabs>
          <w:tab w:val="left" w:pos="461"/>
        </w:tabs>
        <w:spacing w:before="199"/>
        <w:ind w:left="460" w:right="0"/>
      </w:pPr>
      <w:r>
        <w:rPr>
          <w:b/>
        </w:rPr>
        <w:t xml:space="preserve">Protection:  </w:t>
      </w:r>
      <w:r>
        <w:t>Protect installed products until completion of</w:t>
      </w:r>
      <w:r>
        <w:rPr>
          <w:spacing w:val="-12"/>
        </w:rPr>
        <w:t xml:space="preserve"> </w:t>
      </w:r>
      <w:r>
        <w:t>project.</w:t>
      </w:r>
    </w:p>
    <w:p w14:paraId="30DD4A1A" w14:textId="77777777" w:rsidR="0094749F" w:rsidRDefault="0094749F">
      <w:pPr>
        <w:pStyle w:val="BodyText"/>
        <w:spacing w:before="7"/>
        <w:ind w:left="0" w:right="0"/>
        <w:jc w:val="left"/>
        <w:rPr>
          <w:sz w:val="8"/>
        </w:rPr>
      </w:pPr>
    </w:p>
    <w:p w14:paraId="3470870F" w14:textId="77777777" w:rsidR="0094749F" w:rsidRDefault="00C008EC">
      <w:pPr>
        <w:pStyle w:val="Heading1"/>
        <w:spacing w:before="99"/>
        <w:ind w:left="0" w:right="652"/>
        <w:jc w:val="right"/>
      </w:pPr>
      <w:r>
        <w:t>End of Section</w:t>
      </w:r>
    </w:p>
    <w:sectPr w:rsidR="0094749F" w:rsidSect="00E21591">
      <w:footerReference w:type="default" r:id="rId9"/>
      <w:headerReference w:type="first" r:id="rId10"/>
      <w:footerReference w:type="first" r:id="rId11"/>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964BC" w14:textId="77777777" w:rsidR="00987251" w:rsidRDefault="00987251">
      <w:r>
        <w:separator/>
      </w:r>
    </w:p>
  </w:endnote>
  <w:endnote w:type="continuationSeparator" w:id="0">
    <w:p w14:paraId="2677D1E8" w14:textId="77777777" w:rsidR="00987251" w:rsidRDefault="00987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F4354" w14:textId="67A44F47" w:rsidR="00E80107" w:rsidRDefault="00382951" w:rsidP="00E80107">
    <w:pPr>
      <w:pStyle w:val="Footer"/>
    </w:pPr>
    <w:r>
      <w:t>All Welded</w:t>
    </w:r>
    <w:r w:rsidR="00E80107">
      <w:t xml:space="preserve"> Lockers</w:t>
    </w:r>
    <w:r w:rsidR="00E80107">
      <w:tab/>
      <w:t xml:space="preserve">10 51 13 – </w:t>
    </w:r>
    <w:r w:rsidR="00E80107">
      <w:fldChar w:fldCharType="begin"/>
    </w:r>
    <w:r w:rsidR="00E80107">
      <w:instrText xml:space="preserve"> PAGE   \* MERGEFORMAT </w:instrText>
    </w:r>
    <w:r w:rsidR="00E80107">
      <w:fldChar w:fldCharType="separate"/>
    </w:r>
    <w:r w:rsidR="00E80107">
      <w:t>1</w:t>
    </w:r>
    <w:r w:rsidR="00E80107">
      <w:rPr>
        <w:noProof/>
      </w:rPr>
      <w:fldChar w:fldCharType="end"/>
    </w:r>
  </w:p>
  <w:p w14:paraId="59A7BEC5" w14:textId="51637A06" w:rsidR="0094749F" w:rsidRDefault="0094749F">
    <w:pPr>
      <w:pStyle w:val="BodyText"/>
      <w:spacing w:before="0" w:line="14" w:lineRule="auto"/>
      <w:ind w:left="0" w:right="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A0C86" w14:textId="149E2D59" w:rsidR="00BA0B46" w:rsidRDefault="00BA0B46" w:rsidP="00BA0B46">
    <w:pPr>
      <w:pStyle w:val="Footer"/>
    </w:pPr>
    <w:r>
      <w:t>All-Welded Lockers</w:t>
    </w:r>
    <w:r>
      <w:tab/>
      <w:t xml:space="preserve">10 51 13 – </w:t>
    </w:r>
    <w:r>
      <w:fldChar w:fldCharType="begin"/>
    </w:r>
    <w:r>
      <w:instrText xml:space="preserve"> PAGE   \* MERGEFORMAT </w:instrText>
    </w:r>
    <w:r>
      <w:fldChar w:fldCharType="separate"/>
    </w:r>
    <w:r>
      <w:t>1</w:t>
    </w:r>
    <w:r>
      <w:rPr>
        <w:noProof/>
      </w:rPr>
      <w:fldChar w:fldCharType="end"/>
    </w:r>
  </w:p>
  <w:p w14:paraId="2A01C1F1" w14:textId="77777777" w:rsidR="00BA0B46" w:rsidRDefault="00BA0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DFC87" w14:textId="77777777" w:rsidR="00987251" w:rsidRDefault="00987251">
      <w:r>
        <w:separator/>
      </w:r>
    </w:p>
  </w:footnote>
  <w:footnote w:type="continuationSeparator" w:id="0">
    <w:p w14:paraId="49AD2E26" w14:textId="77777777" w:rsidR="00987251" w:rsidRDefault="00987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21601" w14:textId="3D8CCE7E" w:rsidR="00662F05" w:rsidRDefault="00662F05">
    <w:pPr>
      <w:pStyle w:val="Header"/>
    </w:pPr>
    <w:r>
      <w:rPr>
        <w:noProof/>
      </w:rPr>
      <w:drawing>
        <wp:inline distT="0" distB="0" distL="0" distR="0" wp14:anchorId="5DDA8493" wp14:editId="07F71280">
          <wp:extent cx="1581150" cy="924094"/>
          <wp:effectExtent l="0" t="0" r="0" b="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KERSMFG - LOGO WHITE  BG.jpg"/>
                  <pic:cNvPicPr/>
                </pic:nvPicPr>
                <pic:blipFill>
                  <a:blip r:embed="rId1">
                    <a:extLst>
                      <a:ext uri="{28A0092B-C50C-407E-A947-70E740481C1C}">
                        <a14:useLocalDpi xmlns:a14="http://schemas.microsoft.com/office/drawing/2010/main" val="0"/>
                      </a:ext>
                    </a:extLst>
                  </a:blip>
                  <a:stretch>
                    <a:fillRect/>
                  </a:stretch>
                </pic:blipFill>
                <pic:spPr>
                  <a:xfrm>
                    <a:off x="0" y="0"/>
                    <a:ext cx="1591391" cy="93007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97260"/>
    <w:multiLevelType w:val="multilevel"/>
    <w:tmpl w:val="A880CDAE"/>
    <w:lvl w:ilvl="0">
      <w:start w:val="1"/>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1" w15:restartNumberingAfterBreak="0">
    <w:nsid w:val="14D2605F"/>
    <w:multiLevelType w:val="multilevel"/>
    <w:tmpl w:val="C23886EE"/>
    <w:lvl w:ilvl="0">
      <w:start w:val="3"/>
      <w:numFmt w:val="decimal"/>
      <w:lvlText w:val="%1"/>
      <w:lvlJc w:val="left"/>
      <w:pPr>
        <w:ind w:left="360" w:hanging="360"/>
      </w:pPr>
      <w:rPr>
        <w:rFonts w:hint="default"/>
        <w:b/>
      </w:rPr>
    </w:lvl>
    <w:lvl w:ilvl="1">
      <w:start w:val="1"/>
      <w:numFmt w:val="decimal"/>
      <w:lvlText w:val="%1.%2"/>
      <w:lvlJc w:val="left"/>
      <w:pPr>
        <w:ind w:left="62" w:hanging="360"/>
      </w:pPr>
      <w:rPr>
        <w:rFonts w:hint="default"/>
        <w:b/>
      </w:rPr>
    </w:lvl>
    <w:lvl w:ilvl="2">
      <w:start w:val="1"/>
      <w:numFmt w:val="decimal"/>
      <w:lvlText w:val="%1.%2.%3"/>
      <w:lvlJc w:val="left"/>
      <w:pPr>
        <w:ind w:left="124" w:hanging="720"/>
      </w:pPr>
      <w:rPr>
        <w:rFonts w:hint="default"/>
        <w:b/>
      </w:rPr>
    </w:lvl>
    <w:lvl w:ilvl="3">
      <w:start w:val="1"/>
      <w:numFmt w:val="decimal"/>
      <w:lvlText w:val="%1.%2.%3.%4"/>
      <w:lvlJc w:val="left"/>
      <w:pPr>
        <w:ind w:left="-174" w:hanging="720"/>
      </w:pPr>
      <w:rPr>
        <w:rFonts w:hint="default"/>
        <w:b/>
      </w:rPr>
    </w:lvl>
    <w:lvl w:ilvl="4">
      <w:start w:val="1"/>
      <w:numFmt w:val="decimal"/>
      <w:lvlText w:val="%1.%2.%3.%4.%5"/>
      <w:lvlJc w:val="left"/>
      <w:pPr>
        <w:ind w:left="-112" w:hanging="1080"/>
      </w:pPr>
      <w:rPr>
        <w:rFonts w:hint="default"/>
        <w:b/>
      </w:rPr>
    </w:lvl>
    <w:lvl w:ilvl="5">
      <w:start w:val="1"/>
      <w:numFmt w:val="decimal"/>
      <w:lvlText w:val="%1.%2.%3.%4.%5.%6"/>
      <w:lvlJc w:val="left"/>
      <w:pPr>
        <w:ind w:left="-410" w:hanging="1080"/>
      </w:pPr>
      <w:rPr>
        <w:rFonts w:hint="default"/>
        <w:b/>
      </w:rPr>
    </w:lvl>
    <w:lvl w:ilvl="6">
      <w:start w:val="1"/>
      <w:numFmt w:val="decimal"/>
      <w:lvlText w:val="%1.%2.%3.%4.%5.%6.%7"/>
      <w:lvlJc w:val="left"/>
      <w:pPr>
        <w:ind w:left="-348" w:hanging="1440"/>
      </w:pPr>
      <w:rPr>
        <w:rFonts w:hint="default"/>
        <w:b/>
      </w:rPr>
    </w:lvl>
    <w:lvl w:ilvl="7">
      <w:start w:val="1"/>
      <w:numFmt w:val="decimal"/>
      <w:lvlText w:val="%1.%2.%3.%4.%5.%6.%7.%8"/>
      <w:lvlJc w:val="left"/>
      <w:pPr>
        <w:ind w:left="-646" w:hanging="1440"/>
      </w:pPr>
      <w:rPr>
        <w:rFonts w:hint="default"/>
        <w:b/>
      </w:rPr>
    </w:lvl>
    <w:lvl w:ilvl="8">
      <w:start w:val="1"/>
      <w:numFmt w:val="decimal"/>
      <w:lvlText w:val="%1.%2.%3.%4.%5.%6.%7.%8.%9"/>
      <w:lvlJc w:val="left"/>
      <w:pPr>
        <w:ind w:left="-584" w:hanging="1800"/>
      </w:pPr>
      <w:rPr>
        <w:rFonts w:hint="default"/>
        <w:b/>
      </w:rPr>
    </w:lvl>
  </w:abstractNum>
  <w:abstractNum w:abstractNumId="2" w15:restartNumberingAfterBreak="0">
    <w:nsid w:val="14E36B72"/>
    <w:multiLevelType w:val="multilevel"/>
    <w:tmpl w:val="3856A086"/>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3" w15:restartNumberingAfterBreak="0">
    <w:nsid w:val="27FA63E4"/>
    <w:multiLevelType w:val="multilevel"/>
    <w:tmpl w:val="B2E80A62"/>
    <w:lvl w:ilvl="0">
      <w:start w:val="5"/>
      <w:numFmt w:val="decimal"/>
      <w:lvlText w:val="%1"/>
      <w:lvlJc w:val="left"/>
      <w:pPr>
        <w:ind w:left="100" w:hanging="398"/>
      </w:pPr>
      <w:rPr>
        <w:rFonts w:hint="default"/>
      </w:rPr>
    </w:lvl>
    <w:lvl w:ilvl="1">
      <w:start w:val="1"/>
      <w:numFmt w:val="decimal"/>
      <w:lvlText w:val="%1.%2"/>
      <w:lvlJc w:val="left"/>
      <w:pPr>
        <w:ind w:left="100" w:hanging="398"/>
      </w:pPr>
      <w:rPr>
        <w:rFonts w:ascii="Cambria" w:eastAsia="Cambria" w:hAnsi="Cambria" w:cs="Cambria" w:hint="default"/>
        <w:b/>
        <w:bCs/>
        <w:w w:val="99"/>
        <w:sz w:val="22"/>
        <w:szCs w:val="22"/>
      </w:rPr>
    </w:lvl>
    <w:lvl w:ilvl="2">
      <w:start w:val="1"/>
      <w:numFmt w:val="decimal"/>
      <w:lvlText w:val="%1.%2.%3"/>
      <w:lvlJc w:val="left"/>
      <w:pPr>
        <w:ind w:left="820" w:hanging="589"/>
      </w:pPr>
      <w:rPr>
        <w:rFonts w:ascii="Cambria" w:eastAsia="Cambria" w:hAnsi="Cambria" w:cs="Cambria" w:hint="default"/>
        <w:b/>
        <w:bCs/>
        <w:w w:val="99"/>
        <w:sz w:val="22"/>
        <w:szCs w:val="22"/>
      </w:rPr>
    </w:lvl>
    <w:lvl w:ilvl="3">
      <w:numFmt w:val="bullet"/>
      <w:lvlText w:val="•"/>
      <w:lvlJc w:val="left"/>
      <w:pPr>
        <w:ind w:left="2722" w:hanging="589"/>
      </w:pPr>
      <w:rPr>
        <w:rFonts w:hint="default"/>
      </w:rPr>
    </w:lvl>
    <w:lvl w:ilvl="4">
      <w:numFmt w:val="bullet"/>
      <w:lvlText w:val="•"/>
      <w:lvlJc w:val="left"/>
      <w:pPr>
        <w:ind w:left="3673" w:hanging="589"/>
      </w:pPr>
      <w:rPr>
        <w:rFonts w:hint="default"/>
      </w:rPr>
    </w:lvl>
    <w:lvl w:ilvl="5">
      <w:numFmt w:val="bullet"/>
      <w:lvlText w:val="•"/>
      <w:lvlJc w:val="left"/>
      <w:pPr>
        <w:ind w:left="4624" w:hanging="589"/>
      </w:pPr>
      <w:rPr>
        <w:rFonts w:hint="default"/>
      </w:rPr>
    </w:lvl>
    <w:lvl w:ilvl="6">
      <w:numFmt w:val="bullet"/>
      <w:lvlText w:val="•"/>
      <w:lvlJc w:val="left"/>
      <w:pPr>
        <w:ind w:left="5575" w:hanging="589"/>
      </w:pPr>
      <w:rPr>
        <w:rFonts w:hint="default"/>
      </w:rPr>
    </w:lvl>
    <w:lvl w:ilvl="7">
      <w:numFmt w:val="bullet"/>
      <w:lvlText w:val="•"/>
      <w:lvlJc w:val="left"/>
      <w:pPr>
        <w:ind w:left="6526" w:hanging="589"/>
      </w:pPr>
      <w:rPr>
        <w:rFonts w:hint="default"/>
      </w:rPr>
    </w:lvl>
    <w:lvl w:ilvl="8">
      <w:numFmt w:val="bullet"/>
      <w:lvlText w:val="•"/>
      <w:lvlJc w:val="left"/>
      <w:pPr>
        <w:ind w:left="7477" w:hanging="589"/>
      </w:pPr>
      <w:rPr>
        <w:rFonts w:hint="default"/>
      </w:rPr>
    </w:lvl>
  </w:abstractNum>
  <w:abstractNum w:abstractNumId="4" w15:restartNumberingAfterBreak="0">
    <w:nsid w:val="2D4E4E44"/>
    <w:multiLevelType w:val="multilevel"/>
    <w:tmpl w:val="793EBCF0"/>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5" w15:restartNumberingAfterBreak="0">
    <w:nsid w:val="71C02C8E"/>
    <w:multiLevelType w:val="multilevel"/>
    <w:tmpl w:val="8F30BC9E"/>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6" w15:restartNumberingAfterBreak="0">
    <w:nsid w:val="742D3D67"/>
    <w:multiLevelType w:val="multilevel"/>
    <w:tmpl w:val="BBD447BC"/>
    <w:lvl w:ilvl="0">
      <w:start w:val="3"/>
      <w:numFmt w:val="decimal"/>
      <w:lvlText w:val="%1"/>
      <w:lvlJc w:val="left"/>
      <w:pPr>
        <w:ind w:left="508" w:hanging="409"/>
      </w:pPr>
      <w:rPr>
        <w:rFonts w:hint="default"/>
      </w:rPr>
    </w:lvl>
    <w:lvl w:ilvl="1">
      <w:start w:val="1"/>
      <w:numFmt w:val="decimal"/>
      <w:lvlText w:val="%1.%2"/>
      <w:lvlJc w:val="left"/>
      <w:pPr>
        <w:ind w:left="100" w:hanging="409"/>
      </w:pPr>
      <w:rPr>
        <w:rFonts w:ascii="Cambria" w:eastAsia="Cambria" w:hAnsi="Cambria" w:cs="Cambria" w:hint="default"/>
        <w:b/>
        <w:bCs/>
        <w:w w:val="99"/>
        <w:sz w:val="22"/>
        <w:szCs w:val="22"/>
      </w:rPr>
    </w:lvl>
    <w:lvl w:ilvl="2">
      <w:start w:val="1"/>
      <w:numFmt w:val="decimal"/>
      <w:lvlText w:val="%1.%2.%3."/>
      <w:lvlJc w:val="left"/>
      <w:pPr>
        <w:ind w:left="820" w:hanging="641"/>
      </w:pPr>
      <w:rPr>
        <w:rFonts w:ascii="Cambria" w:eastAsia="Cambria" w:hAnsi="Cambria" w:cs="Cambria" w:hint="default"/>
        <w:b/>
        <w:bCs/>
        <w:w w:val="99"/>
        <w:sz w:val="22"/>
        <w:szCs w:val="22"/>
      </w:rPr>
    </w:lvl>
    <w:lvl w:ilvl="3">
      <w:numFmt w:val="bullet"/>
      <w:lvlText w:val="•"/>
      <w:lvlJc w:val="left"/>
      <w:pPr>
        <w:ind w:left="1890" w:hanging="641"/>
      </w:pPr>
      <w:rPr>
        <w:rFonts w:hint="default"/>
      </w:rPr>
    </w:lvl>
    <w:lvl w:ilvl="4">
      <w:numFmt w:val="bullet"/>
      <w:lvlText w:val="•"/>
      <w:lvlJc w:val="left"/>
      <w:pPr>
        <w:ind w:left="2960" w:hanging="641"/>
      </w:pPr>
      <w:rPr>
        <w:rFonts w:hint="default"/>
      </w:rPr>
    </w:lvl>
    <w:lvl w:ilvl="5">
      <w:numFmt w:val="bullet"/>
      <w:lvlText w:val="•"/>
      <w:lvlJc w:val="left"/>
      <w:pPr>
        <w:ind w:left="4030" w:hanging="641"/>
      </w:pPr>
      <w:rPr>
        <w:rFonts w:hint="default"/>
      </w:rPr>
    </w:lvl>
    <w:lvl w:ilvl="6">
      <w:numFmt w:val="bullet"/>
      <w:lvlText w:val="•"/>
      <w:lvlJc w:val="left"/>
      <w:pPr>
        <w:ind w:left="5100" w:hanging="641"/>
      </w:pPr>
      <w:rPr>
        <w:rFonts w:hint="default"/>
      </w:rPr>
    </w:lvl>
    <w:lvl w:ilvl="7">
      <w:numFmt w:val="bullet"/>
      <w:lvlText w:val="•"/>
      <w:lvlJc w:val="left"/>
      <w:pPr>
        <w:ind w:left="6170" w:hanging="641"/>
      </w:pPr>
      <w:rPr>
        <w:rFonts w:hint="default"/>
      </w:rPr>
    </w:lvl>
    <w:lvl w:ilvl="8">
      <w:numFmt w:val="bullet"/>
      <w:lvlText w:val="•"/>
      <w:lvlJc w:val="left"/>
      <w:pPr>
        <w:ind w:left="7240" w:hanging="641"/>
      </w:pPr>
      <w:rPr>
        <w:rFonts w:hint="default"/>
      </w:rPr>
    </w:lvl>
  </w:abstractNum>
  <w:abstractNum w:abstractNumId="7" w15:restartNumberingAfterBreak="0">
    <w:nsid w:val="757B3764"/>
    <w:multiLevelType w:val="multilevel"/>
    <w:tmpl w:val="86DAE57E"/>
    <w:lvl w:ilvl="0">
      <w:start w:val="4"/>
      <w:numFmt w:val="decimal"/>
      <w:lvlText w:val="%1"/>
      <w:lvlJc w:val="left"/>
      <w:pPr>
        <w:ind w:left="100" w:hanging="376"/>
      </w:pPr>
      <w:rPr>
        <w:rFonts w:hint="default"/>
      </w:rPr>
    </w:lvl>
    <w:lvl w:ilvl="1">
      <w:start w:val="1"/>
      <w:numFmt w:val="decimal"/>
      <w:lvlText w:val="%1.%2"/>
      <w:lvlJc w:val="left"/>
      <w:pPr>
        <w:ind w:left="100" w:hanging="376"/>
      </w:pPr>
      <w:rPr>
        <w:rFonts w:ascii="Cambria" w:eastAsia="Cambria" w:hAnsi="Cambria" w:cs="Cambria" w:hint="default"/>
        <w:b/>
        <w:bCs/>
        <w:w w:val="99"/>
        <w:sz w:val="22"/>
        <w:szCs w:val="22"/>
      </w:rPr>
    </w:lvl>
    <w:lvl w:ilvl="2">
      <w:numFmt w:val="bullet"/>
      <w:lvlText w:val="•"/>
      <w:lvlJc w:val="left"/>
      <w:pPr>
        <w:ind w:left="1956" w:hanging="376"/>
      </w:pPr>
      <w:rPr>
        <w:rFonts w:hint="default"/>
      </w:rPr>
    </w:lvl>
    <w:lvl w:ilvl="3">
      <w:numFmt w:val="bullet"/>
      <w:lvlText w:val="•"/>
      <w:lvlJc w:val="left"/>
      <w:pPr>
        <w:ind w:left="2884" w:hanging="376"/>
      </w:pPr>
      <w:rPr>
        <w:rFonts w:hint="default"/>
      </w:rPr>
    </w:lvl>
    <w:lvl w:ilvl="4">
      <w:numFmt w:val="bullet"/>
      <w:lvlText w:val="•"/>
      <w:lvlJc w:val="left"/>
      <w:pPr>
        <w:ind w:left="3812" w:hanging="376"/>
      </w:pPr>
      <w:rPr>
        <w:rFonts w:hint="default"/>
      </w:rPr>
    </w:lvl>
    <w:lvl w:ilvl="5">
      <w:numFmt w:val="bullet"/>
      <w:lvlText w:val="•"/>
      <w:lvlJc w:val="left"/>
      <w:pPr>
        <w:ind w:left="4740" w:hanging="376"/>
      </w:pPr>
      <w:rPr>
        <w:rFonts w:hint="default"/>
      </w:rPr>
    </w:lvl>
    <w:lvl w:ilvl="6">
      <w:numFmt w:val="bullet"/>
      <w:lvlText w:val="•"/>
      <w:lvlJc w:val="left"/>
      <w:pPr>
        <w:ind w:left="5668" w:hanging="376"/>
      </w:pPr>
      <w:rPr>
        <w:rFonts w:hint="default"/>
      </w:rPr>
    </w:lvl>
    <w:lvl w:ilvl="7">
      <w:numFmt w:val="bullet"/>
      <w:lvlText w:val="•"/>
      <w:lvlJc w:val="left"/>
      <w:pPr>
        <w:ind w:left="6596" w:hanging="376"/>
      </w:pPr>
      <w:rPr>
        <w:rFonts w:hint="default"/>
      </w:rPr>
    </w:lvl>
    <w:lvl w:ilvl="8">
      <w:numFmt w:val="bullet"/>
      <w:lvlText w:val="•"/>
      <w:lvlJc w:val="left"/>
      <w:pPr>
        <w:ind w:left="7524" w:hanging="376"/>
      </w:pPr>
      <w:rPr>
        <w:rFonts w:hint="default"/>
      </w:rPr>
    </w:lvl>
  </w:abstractNum>
  <w:abstractNum w:abstractNumId="8" w15:restartNumberingAfterBreak="0">
    <w:nsid w:val="7ACC3A78"/>
    <w:multiLevelType w:val="multilevel"/>
    <w:tmpl w:val="C0028C8A"/>
    <w:lvl w:ilvl="0">
      <w:start w:val="3"/>
      <w:numFmt w:val="decimal"/>
      <w:lvlText w:val="%1"/>
      <w:lvlJc w:val="left"/>
      <w:pPr>
        <w:ind w:left="360" w:hanging="360"/>
      </w:pPr>
      <w:rPr>
        <w:rFonts w:hint="default"/>
        <w:b/>
      </w:rPr>
    </w:lvl>
    <w:lvl w:ilvl="1">
      <w:start w:val="1"/>
      <w:numFmt w:val="decimal"/>
      <w:lvlText w:val="%1.%2"/>
      <w:lvlJc w:val="left"/>
      <w:pPr>
        <w:ind w:left="460" w:hanging="360"/>
      </w:pPr>
      <w:rPr>
        <w:rFonts w:hint="default"/>
        <w:b/>
      </w:rPr>
    </w:lvl>
    <w:lvl w:ilvl="2">
      <w:start w:val="1"/>
      <w:numFmt w:val="decimal"/>
      <w:lvlText w:val="%1.%2.%3"/>
      <w:lvlJc w:val="left"/>
      <w:pPr>
        <w:ind w:left="920" w:hanging="720"/>
      </w:pPr>
      <w:rPr>
        <w:rFonts w:hint="default"/>
        <w:b/>
      </w:rPr>
    </w:lvl>
    <w:lvl w:ilvl="3">
      <w:start w:val="1"/>
      <w:numFmt w:val="decimal"/>
      <w:lvlText w:val="%1.%2.%3.%4"/>
      <w:lvlJc w:val="left"/>
      <w:pPr>
        <w:ind w:left="1020" w:hanging="720"/>
      </w:pPr>
      <w:rPr>
        <w:rFonts w:hint="default"/>
        <w:b/>
      </w:rPr>
    </w:lvl>
    <w:lvl w:ilvl="4">
      <w:start w:val="1"/>
      <w:numFmt w:val="decimal"/>
      <w:lvlText w:val="%1.%2.%3.%4.%5"/>
      <w:lvlJc w:val="left"/>
      <w:pPr>
        <w:ind w:left="1480" w:hanging="1080"/>
      </w:pPr>
      <w:rPr>
        <w:rFonts w:hint="default"/>
        <w:b/>
      </w:rPr>
    </w:lvl>
    <w:lvl w:ilvl="5">
      <w:start w:val="1"/>
      <w:numFmt w:val="decimal"/>
      <w:lvlText w:val="%1.%2.%3.%4.%5.%6"/>
      <w:lvlJc w:val="left"/>
      <w:pPr>
        <w:ind w:left="1580" w:hanging="1080"/>
      </w:pPr>
      <w:rPr>
        <w:rFonts w:hint="default"/>
        <w:b/>
      </w:rPr>
    </w:lvl>
    <w:lvl w:ilvl="6">
      <w:start w:val="1"/>
      <w:numFmt w:val="decimal"/>
      <w:lvlText w:val="%1.%2.%3.%4.%5.%6.%7"/>
      <w:lvlJc w:val="left"/>
      <w:pPr>
        <w:ind w:left="2040" w:hanging="1440"/>
      </w:pPr>
      <w:rPr>
        <w:rFonts w:hint="default"/>
        <w:b/>
      </w:rPr>
    </w:lvl>
    <w:lvl w:ilvl="7">
      <w:start w:val="1"/>
      <w:numFmt w:val="decimal"/>
      <w:lvlText w:val="%1.%2.%3.%4.%5.%6.%7.%8"/>
      <w:lvlJc w:val="left"/>
      <w:pPr>
        <w:ind w:left="2140" w:hanging="1440"/>
      </w:pPr>
      <w:rPr>
        <w:rFonts w:hint="default"/>
        <w:b/>
      </w:rPr>
    </w:lvl>
    <w:lvl w:ilvl="8">
      <w:start w:val="1"/>
      <w:numFmt w:val="decimal"/>
      <w:lvlText w:val="%1.%2.%3.%4.%5.%6.%7.%8.%9"/>
      <w:lvlJc w:val="left"/>
      <w:pPr>
        <w:ind w:left="2600" w:hanging="1800"/>
      </w:pPr>
      <w:rPr>
        <w:rFonts w:hint="default"/>
        <w:b/>
      </w:rPr>
    </w:lvl>
  </w:abstractNum>
  <w:num w:numId="1">
    <w:abstractNumId w:val="3"/>
  </w:num>
  <w:num w:numId="2">
    <w:abstractNumId w:val="7"/>
  </w:num>
  <w:num w:numId="3">
    <w:abstractNumId w:val="6"/>
  </w:num>
  <w:num w:numId="4">
    <w:abstractNumId w:val="2"/>
  </w:num>
  <w:num w:numId="5">
    <w:abstractNumId w:val="0"/>
  </w:num>
  <w:num w:numId="6">
    <w:abstractNumId w:val="1"/>
  </w:num>
  <w:num w:numId="7">
    <w:abstractNumId w:val="8"/>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12289">
      <o:colormru v:ext="edit" colors="#6cf,#65bdff"/>
    </o:shapedefaults>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C1NLY0sTCyNDIysTRV0lEKTi0uzszPAykwtKgFAAZAiJItAAAA"/>
  </w:docVars>
  <w:rsids>
    <w:rsidRoot w:val="0094749F"/>
    <w:rsid w:val="000163E6"/>
    <w:rsid w:val="00044638"/>
    <w:rsid w:val="00052D26"/>
    <w:rsid w:val="00054C29"/>
    <w:rsid w:val="00057313"/>
    <w:rsid w:val="000750CE"/>
    <w:rsid w:val="00095B14"/>
    <w:rsid w:val="000A1807"/>
    <w:rsid w:val="000B0F32"/>
    <w:rsid w:val="00132A39"/>
    <w:rsid w:val="00171DBC"/>
    <w:rsid w:val="00205037"/>
    <w:rsid w:val="00225D10"/>
    <w:rsid w:val="00292D51"/>
    <w:rsid w:val="00296E88"/>
    <w:rsid w:val="002C7024"/>
    <w:rsid w:val="002D24FC"/>
    <w:rsid w:val="003102CD"/>
    <w:rsid w:val="00382951"/>
    <w:rsid w:val="00386E33"/>
    <w:rsid w:val="003912C5"/>
    <w:rsid w:val="00406A88"/>
    <w:rsid w:val="00420E7C"/>
    <w:rsid w:val="00426EC0"/>
    <w:rsid w:val="004672A4"/>
    <w:rsid w:val="00523432"/>
    <w:rsid w:val="00573285"/>
    <w:rsid w:val="005B1D27"/>
    <w:rsid w:val="005C5774"/>
    <w:rsid w:val="00602A19"/>
    <w:rsid w:val="00644D4B"/>
    <w:rsid w:val="00662F05"/>
    <w:rsid w:val="00676719"/>
    <w:rsid w:val="00693EEA"/>
    <w:rsid w:val="00695428"/>
    <w:rsid w:val="006B7079"/>
    <w:rsid w:val="006E53A8"/>
    <w:rsid w:val="006F531D"/>
    <w:rsid w:val="006F5332"/>
    <w:rsid w:val="007208C2"/>
    <w:rsid w:val="00722202"/>
    <w:rsid w:val="00741183"/>
    <w:rsid w:val="007A7717"/>
    <w:rsid w:val="007C60E0"/>
    <w:rsid w:val="00847C98"/>
    <w:rsid w:val="00864292"/>
    <w:rsid w:val="00877B54"/>
    <w:rsid w:val="0089284C"/>
    <w:rsid w:val="008A6274"/>
    <w:rsid w:val="008D18DA"/>
    <w:rsid w:val="0090204B"/>
    <w:rsid w:val="0094749F"/>
    <w:rsid w:val="00961203"/>
    <w:rsid w:val="00987251"/>
    <w:rsid w:val="009B4733"/>
    <w:rsid w:val="009F654E"/>
    <w:rsid w:val="00A209F0"/>
    <w:rsid w:val="00A51D50"/>
    <w:rsid w:val="00AB1063"/>
    <w:rsid w:val="00AE5299"/>
    <w:rsid w:val="00AF6F55"/>
    <w:rsid w:val="00AF72AA"/>
    <w:rsid w:val="00B16C55"/>
    <w:rsid w:val="00B26305"/>
    <w:rsid w:val="00B70F85"/>
    <w:rsid w:val="00BA0B46"/>
    <w:rsid w:val="00C008EC"/>
    <w:rsid w:val="00C00BF2"/>
    <w:rsid w:val="00C635DF"/>
    <w:rsid w:val="00C75E52"/>
    <w:rsid w:val="00CA145F"/>
    <w:rsid w:val="00CC71B5"/>
    <w:rsid w:val="00CD1559"/>
    <w:rsid w:val="00CD7CFC"/>
    <w:rsid w:val="00D165A3"/>
    <w:rsid w:val="00DA732C"/>
    <w:rsid w:val="00DC6B1D"/>
    <w:rsid w:val="00DF2B5C"/>
    <w:rsid w:val="00E21591"/>
    <w:rsid w:val="00E60662"/>
    <w:rsid w:val="00E80107"/>
    <w:rsid w:val="00E81F91"/>
    <w:rsid w:val="00F3304E"/>
    <w:rsid w:val="00F53A92"/>
    <w:rsid w:val="00FA5495"/>
    <w:rsid w:val="00FB56C6"/>
    <w:rsid w:val="00FC09BB"/>
    <w:rsid w:val="00FC5912"/>
    <w:rsid w:val="00FD0687"/>
    <w:rsid w:val="00FF4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colormru v:ext="edit" colors="#6cf,#65bdff"/>
    </o:shapedefaults>
    <o:shapelayout v:ext="edit">
      <o:idmap v:ext="edit" data="1"/>
    </o:shapelayout>
  </w:shapeDefaults>
  <w:decimalSymbol w:val="."/>
  <w:listSeparator w:val=","/>
  <w14:docId w14:val="1E186D3F"/>
  <w15:docId w15:val="{60CADBC7-A643-4BB8-8DD9-A3DAE975E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200"/>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right="638"/>
      <w:jc w:val="both"/>
    </w:pPr>
  </w:style>
  <w:style w:type="paragraph" w:styleId="ListParagraph">
    <w:name w:val="List Paragraph"/>
    <w:basedOn w:val="Normal"/>
    <w:uiPriority w:val="1"/>
    <w:qFormat/>
    <w:pPr>
      <w:spacing w:before="200"/>
      <w:ind w:left="100" w:right="638"/>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F5332"/>
    <w:rPr>
      <w:color w:val="0000FF" w:themeColor="hyperlink"/>
      <w:u w:val="single"/>
    </w:rPr>
  </w:style>
  <w:style w:type="character" w:styleId="Mention">
    <w:name w:val="Mention"/>
    <w:basedOn w:val="DefaultParagraphFont"/>
    <w:uiPriority w:val="99"/>
    <w:semiHidden/>
    <w:unhideWhenUsed/>
    <w:rsid w:val="006F5332"/>
    <w:rPr>
      <w:color w:val="2B579A"/>
      <w:shd w:val="clear" w:color="auto" w:fill="E6E6E6"/>
    </w:rPr>
  </w:style>
  <w:style w:type="paragraph" w:styleId="Header">
    <w:name w:val="header"/>
    <w:basedOn w:val="Normal"/>
    <w:link w:val="HeaderChar"/>
    <w:uiPriority w:val="99"/>
    <w:unhideWhenUsed/>
    <w:rsid w:val="00C008EC"/>
    <w:pPr>
      <w:tabs>
        <w:tab w:val="center" w:pos="4680"/>
        <w:tab w:val="right" w:pos="9360"/>
      </w:tabs>
    </w:pPr>
  </w:style>
  <w:style w:type="character" w:customStyle="1" w:styleId="HeaderChar">
    <w:name w:val="Header Char"/>
    <w:basedOn w:val="DefaultParagraphFont"/>
    <w:link w:val="Header"/>
    <w:uiPriority w:val="99"/>
    <w:rsid w:val="00C008EC"/>
    <w:rPr>
      <w:rFonts w:ascii="Cambria" w:eastAsia="Cambria" w:hAnsi="Cambria" w:cs="Cambria"/>
    </w:rPr>
  </w:style>
  <w:style w:type="paragraph" w:styleId="Footer">
    <w:name w:val="footer"/>
    <w:basedOn w:val="Normal"/>
    <w:link w:val="FooterChar"/>
    <w:uiPriority w:val="99"/>
    <w:unhideWhenUsed/>
    <w:rsid w:val="00C008EC"/>
    <w:pPr>
      <w:tabs>
        <w:tab w:val="center" w:pos="4680"/>
        <w:tab w:val="right" w:pos="9360"/>
      </w:tabs>
    </w:pPr>
  </w:style>
  <w:style w:type="character" w:customStyle="1" w:styleId="FooterChar">
    <w:name w:val="Footer Char"/>
    <w:basedOn w:val="DefaultParagraphFont"/>
    <w:link w:val="Footer"/>
    <w:uiPriority w:val="99"/>
    <w:rsid w:val="00C008EC"/>
    <w:rPr>
      <w:rFonts w:ascii="Cambria" w:eastAsia="Cambria" w:hAnsi="Cambria" w:cs="Cambria"/>
    </w:rPr>
  </w:style>
  <w:style w:type="paragraph" w:styleId="BalloonText">
    <w:name w:val="Balloon Text"/>
    <w:basedOn w:val="Normal"/>
    <w:link w:val="BalloonTextChar"/>
    <w:uiPriority w:val="99"/>
    <w:semiHidden/>
    <w:unhideWhenUsed/>
    <w:rsid w:val="002D24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4FC"/>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lockersmfg.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36D10-B456-4D6A-AAAA-DB3C3F934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5</Pages>
  <Words>1833</Words>
  <Characters>10014</Characters>
  <Application>Microsoft Office Word</Application>
  <DocSecurity>0</DocSecurity>
  <Lines>175</Lines>
  <Paragraphs>91</Paragraphs>
  <ScaleCrop>false</ScaleCrop>
  <HeadingPairs>
    <vt:vector size="2" baseType="variant">
      <vt:variant>
        <vt:lpstr>Title</vt:lpstr>
      </vt:variant>
      <vt:variant>
        <vt:i4>1</vt:i4>
      </vt:variant>
    </vt:vector>
  </HeadingPairs>
  <TitlesOfParts>
    <vt:vector size="1" baseType="lpstr">
      <vt:lpstr>Microsoft Word - LockersMFG All Welded Specs 7/11/18 FINAL.doc</vt:lpstr>
    </vt:vector>
  </TitlesOfParts>
  <Company/>
  <LinksUpToDate>false</LinksUpToDate>
  <CharactersWithSpaces>1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All-Welded Series</dc:title>
  <dc:creator/>
  <cp:lastModifiedBy>Drew Schofield</cp:lastModifiedBy>
  <cp:revision>83</cp:revision>
  <cp:lastPrinted>2018-07-11T15:16:00Z</cp:lastPrinted>
  <dcterms:created xsi:type="dcterms:W3CDTF">2017-03-17T13:12:00Z</dcterms:created>
  <dcterms:modified xsi:type="dcterms:W3CDTF">2020-01-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9T00:00:00Z</vt:filetime>
  </property>
  <property fmtid="{D5CDD505-2E9C-101B-9397-08002B2CF9AE}" pid="3" name="Creator">
    <vt:lpwstr>Microsoft Word</vt:lpwstr>
  </property>
  <property fmtid="{D5CDD505-2E9C-101B-9397-08002B2CF9AE}" pid="4" name="LastSaved">
    <vt:filetime>2017-03-17T00:00:00Z</vt:filetime>
  </property>
</Properties>
</file>